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0FD49" w14:textId="43117ACE" w:rsidR="00D604F3" w:rsidRPr="00273896" w:rsidRDefault="00F003FD" w:rsidP="00D604F3">
      <w:pPr>
        <w:spacing w:before="100" w:beforeAutospacing="1" w:after="100" w:afterAutospacing="1"/>
        <w:jc w:val="center"/>
        <w:outlineLvl w:val="0"/>
        <w:rPr>
          <w:rFonts w:asciiTheme="majorBidi" w:eastAsia="宋体" w:hAnsiTheme="majorBidi" w:cstheme="majorBidi"/>
          <w:b/>
          <w:bCs/>
          <w:color w:val="000000"/>
          <w:kern w:val="36"/>
          <w:sz w:val="36"/>
          <w:szCs w:val="36"/>
          <w:lang w:eastAsia="zh-CN"/>
        </w:rPr>
      </w:pPr>
      <w:r w:rsidRPr="00F003FD">
        <w:rPr>
          <w:rFonts w:asciiTheme="majorBidi" w:eastAsia="宋体" w:hAnsiTheme="majorBidi" w:cstheme="majorBidi"/>
          <w:b/>
          <w:bCs/>
          <w:color w:val="000000"/>
          <w:kern w:val="36"/>
          <w:sz w:val="36"/>
          <w:szCs w:val="36"/>
          <w:lang w:eastAsia="zh-CN"/>
        </w:rPr>
        <w:t>Crop Cultivation Patterns for Critical Adaptations to Agricultural Systems and Policy</w:t>
      </w:r>
      <w:r w:rsidR="00D604F3" w:rsidRPr="00273896">
        <w:rPr>
          <w:rFonts w:asciiTheme="majorBidi" w:eastAsia="宋体" w:hAnsiTheme="majorBidi" w:cstheme="majorBidi"/>
          <w:b/>
          <w:bCs/>
          <w:color w:val="000000"/>
          <w:kern w:val="36"/>
          <w:sz w:val="36"/>
          <w:szCs w:val="36"/>
          <w:lang w:eastAsia="zh-CN"/>
        </w:rPr>
        <w:t xml:space="preserve"> </w:t>
      </w:r>
    </w:p>
    <w:p w14:paraId="1284AEC3" w14:textId="77777777" w:rsidR="000F4B67" w:rsidRDefault="000F4B67" w:rsidP="00510AEF">
      <w:pPr>
        <w:spacing w:before="240"/>
        <w:jc w:val="both"/>
        <w:rPr>
          <w:rFonts w:asciiTheme="majorBidi" w:hAnsiTheme="majorBidi" w:cstheme="majorBidi"/>
        </w:rPr>
      </w:pPr>
    </w:p>
    <w:p w14:paraId="037149EE" w14:textId="0B0B6AE6" w:rsidR="000F4B67" w:rsidRDefault="000F4B67" w:rsidP="000F4B67">
      <w:pPr>
        <w:spacing w:before="240"/>
        <w:jc w:val="center"/>
        <w:rPr>
          <w:rFonts w:asciiTheme="majorBidi" w:hAnsiTheme="majorBidi" w:cstheme="majorBidi"/>
        </w:rPr>
      </w:pPr>
      <w:r w:rsidRPr="000F4B67">
        <w:rPr>
          <w:rFonts w:asciiTheme="majorBidi" w:hAnsiTheme="majorBidi" w:cstheme="majorBidi"/>
          <w:noProof/>
        </w:rPr>
        <w:drawing>
          <wp:inline distT="0" distB="0" distL="0" distR="0" wp14:anchorId="5010A649" wp14:editId="1DCF02BF">
            <wp:extent cx="4057650" cy="2639964"/>
            <wp:effectExtent l="0" t="0" r="0" b="825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E0BDA40-127F-3075-1054-744C8681D0C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E0BDA40-127F-3075-1054-744C8681D0C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3030" cy="264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F070" w14:textId="67EA50EE" w:rsidR="000F4B67" w:rsidRDefault="000F4B67" w:rsidP="000F4B67">
      <w:pPr>
        <w:spacing w:before="2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 w:hint="eastAsia"/>
        </w:rPr>
        <w:t>F</w:t>
      </w:r>
      <w:r>
        <w:rPr>
          <w:rFonts w:asciiTheme="majorBidi" w:hAnsiTheme="majorBidi" w:cstheme="majorBidi"/>
        </w:rPr>
        <w:t xml:space="preserve">igure S1: Geographical distribution and percentage coverage of the study. </w:t>
      </w:r>
    </w:p>
    <w:p w14:paraId="7AE1A7E6" w14:textId="5E2D69A1" w:rsidR="00952AA8" w:rsidRPr="006F1B4D" w:rsidRDefault="004B0C2C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</w:rPr>
        <w:t>Grains had the maximum share in South America according to the yield anomal</w:t>
      </w:r>
      <w:r w:rsidR="006A4436" w:rsidRPr="006F1B4D">
        <w:rPr>
          <w:rFonts w:asciiTheme="majorBidi" w:hAnsiTheme="majorBidi" w:cstheme="majorBidi"/>
        </w:rPr>
        <w:t>y</w:t>
      </w:r>
      <w:r w:rsidRPr="006F1B4D">
        <w:rPr>
          <w:rFonts w:asciiTheme="majorBidi" w:hAnsiTheme="majorBidi" w:cstheme="majorBidi"/>
        </w:rPr>
        <w:t xml:space="preserve"> </w:t>
      </w:r>
      <w:proofErr w:type="spellStart"/>
      <w:r w:rsidRPr="006F1B4D">
        <w:rPr>
          <w:rFonts w:asciiTheme="majorBidi" w:hAnsiTheme="majorBidi" w:cstheme="majorBidi"/>
        </w:rPr>
        <w:t>anlaysis</w:t>
      </w:r>
      <w:proofErr w:type="spellEnd"/>
      <w:r w:rsidRPr="006F1B4D">
        <w:rPr>
          <w:rFonts w:asciiTheme="majorBidi" w:hAnsiTheme="majorBidi" w:cstheme="majorBidi"/>
        </w:rPr>
        <w:t xml:space="preserve"> of the study. </w:t>
      </w:r>
      <w:r w:rsidR="0079747E" w:rsidRPr="006F1B4D">
        <w:rPr>
          <w:rFonts w:asciiTheme="majorBidi" w:hAnsiTheme="majorBidi" w:cstheme="majorBidi"/>
        </w:rPr>
        <w:t xml:space="preserve">Europe and Africa were in the second position </w:t>
      </w:r>
      <w:r w:rsidRPr="006F1B4D">
        <w:rPr>
          <w:rFonts w:asciiTheme="majorBidi" w:hAnsiTheme="majorBidi" w:cstheme="majorBidi"/>
        </w:rPr>
        <w:t>concerning</w:t>
      </w:r>
      <w:r w:rsidR="0079747E" w:rsidRPr="006F1B4D">
        <w:rPr>
          <w:rFonts w:asciiTheme="majorBidi" w:hAnsiTheme="majorBidi" w:cstheme="majorBidi"/>
        </w:rPr>
        <w:t xml:space="preserve"> grains-share in their agricultural productions. </w:t>
      </w:r>
      <w:r w:rsidRPr="006F1B4D">
        <w:rPr>
          <w:rFonts w:asciiTheme="majorBidi" w:hAnsiTheme="majorBidi" w:cstheme="majorBidi"/>
        </w:rPr>
        <w:t xml:space="preserve">However, South America had the lowest nuts production among all the continents. </w:t>
      </w:r>
      <w:r w:rsidR="0079747E" w:rsidRPr="006F1B4D">
        <w:rPr>
          <w:rFonts w:asciiTheme="majorBidi" w:hAnsiTheme="majorBidi" w:cstheme="majorBidi"/>
        </w:rPr>
        <w:t xml:space="preserve">North America </w:t>
      </w:r>
      <w:r w:rsidRPr="006F1B4D">
        <w:rPr>
          <w:rFonts w:asciiTheme="majorBidi" w:hAnsiTheme="majorBidi" w:cstheme="majorBidi"/>
        </w:rPr>
        <w:t>showed a little more resistance toward food security issues as it was least dependent on</w:t>
      </w:r>
      <w:r w:rsidR="0079747E" w:rsidRPr="006F1B4D">
        <w:rPr>
          <w:rFonts w:asciiTheme="majorBidi" w:hAnsiTheme="majorBidi" w:cstheme="majorBidi"/>
        </w:rPr>
        <w:t xml:space="preserve"> grain</w:t>
      </w:r>
      <w:r w:rsidRPr="006F1B4D">
        <w:rPr>
          <w:rFonts w:asciiTheme="majorBidi" w:hAnsiTheme="majorBidi" w:cstheme="majorBidi"/>
        </w:rPr>
        <w:t xml:space="preserve"> production. However, the Asian countries had the maximum share of </w:t>
      </w:r>
      <w:r w:rsidR="0079747E" w:rsidRPr="006F1B4D">
        <w:rPr>
          <w:rFonts w:asciiTheme="majorBidi" w:hAnsiTheme="majorBidi" w:cstheme="majorBidi"/>
        </w:rPr>
        <w:t xml:space="preserve">vegetables </w:t>
      </w:r>
      <w:r w:rsidRPr="006F1B4D">
        <w:rPr>
          <w:rFonts w:asciiTheme="majorBidi" w:hAnsiTheme="majorBidi" w:cstheme="majorBidi"/>
        </w:rPr>
        <w:t>in the yield anomaly of their agricultural produce, which was the second most sensitive crop group toward extreme climates</w:t>
      </w:r>
      <w:r w:rsidR="0079747E" w:rsidRPr="006F1B4D">
        <w:rPr>
          <w:rFonts w:asciiTheme="majorBidi" w:hAnsiTheme="majorBidi" w:cstheme="majorBidi"/>
        </w:rPr>
        <w:t xml:space="preserve">. </w:t>
      </w:r>
      <w:r w:rsidRPr="006F1B4D">
        <w:rPr>
          <w:rFonts w:asciiTheme="majorBidi" w:hAnsiTheme="majorBidi" w:cstheme="majorBidi"/>
        </w:rPr>
        <w:t>T</w:t>
      </w:r>
      <w:r w:rsidR="0079747E" w:rsidRPr="006F1B4D">
        <w:rPr>
          <w:rFonts w:asciiTheme="majorBidi" w:hAnsiTheme="majorBidi" w:cstheme="majorBidi"/>
        </w:rPr>
        <w:t>ubers</w:t>
      </w:r>
      <w:r w:rsidRPr="006F1B4D">
        <w:rPr>
          <w:rFonts w:asciiTheme="majorBidi" w:hAnsiTheme="majorBidi" w:cstheme="majorBidi"/>
        </w:rPr>
        <w:t xml:space="preserve"> were</w:t>
      </w:r>
      <w:r w:rsidR="0079747E" w:rsidRPr="006F1B4D">
        <w:rPr>
          <w:rFonts w:asciiTheme="majorBidi" w:hAnsiTheme="majorBidi" w:cstheme="majorBidi"/>
        </w:rPr>
        <w:t xml:space="preserve"> the most resistant crop type in tolerating extreme climates</w:t>
      </w:r>
      <w:r w:rsidRPr="006F1B4D">
        <w:rPr>
          <w:rFonts w:asciiTheme="majorBidi" w:hAnsiTheme="majorBidi" w:cstheme="majorBidi"/>
        </w:rPr>
        <w:t>, and tuber yield anomaly showed their highest production in Asia and Australia</w:t>
      </w:r>
      <w:r w:rsidR="0079747E" w:rsidRPr="006F1B4D">
        <w:rPr>
          <w:rFonts w:asciiTheme="majorBidi" w:hAnsiTheme="majorBidi" w:cstheme="majorBidi"/>
        </w:rPr>
        <w:t>. Three major crop types in Australia were tubers, nuts, and oilseed</w:t>
      </w:r>
      <w:r w:rsidR="00092D1B" w:rsidRPr="006F1B4D">
        <w:rPr>
          <w:rFonts w:asciiTheme="majorBidi" w:hAnsiTheme="majorBidi" w:cstheme="majorBidi"/>
        </w:rPr>
        <w:t>, among which tubers and nuts were the least sensitive to extreme climates</w:t>
      </w:r>
      <w:r w:rsidR="0079747E" w:rsidRPr="006F1B4D">
        <w:rPr>
          <w:rFonts w:asciiTheme="majorBidi" w:hAnsiTheme="majorBidi" w:cstheme="majorBidi"/>
        </w:rPr>
        <w:t xml:space="preserve"> (Figure S</w:t>
      </w:r>
      <w:r w:rsidR="0010799A">
        <w:rPr>
          <w:rFonts w:asciiTheme="majorBidi" w:hAnsiTheme="majorBidi" w:cstheme="majorBidi"/>
        </w:rPr>
        <w:t>2</w:t>
      </w:r>
      <w:r w:rsidR="0079747E" w:rsidRPr="006F1B4D">
        <w:rPr>
          <w:rFonts w:asciiTheme="majorBidi" w:hAnsiTheme="majorBidi" w:cstheme="majorBidi"/>
        </w:rPr>
        <w:t>).</w:t>
      </w:r>
    </w:p>
    <w:p w14:paraId="301F658A" w14:textId="427F4233" w:rsidR="00952AA8" w:rsidRPr="006F1B4D" w:rsidRDefault="003C123F" w:rsidP="00510AEF">
      <w:pPr>
        <w:spacing w:before="240"/>
        <w:jc w:val="center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DE3A9EE" wp14:editId="36466ADD">
            <wp:extent cx="4852988" cy="5069754"/>
            <wp:effectExtent l="0" t="0" r="508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7466" cy="507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A5A4" w14:textId="470F65D0" w:rsidR="00952AA8" w:rsidRPr="006F1B4D" w:rsidRDefault="003C123F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 w:hint="eastAsia"/>
        </w:rPr>
        <w:t>F</w:t>
      </w:r>
      <w:r w:rsidRPr="006F1B4D">
        <w:rPr>
          <w:rFonts w:asciiTheme="majorBidi" w:hAnsiTheme="majorBidi" w:cstheme="majorBidi"/>
        </w:rPr>
        <w:t xml:space="preserve">igure </w:t>
      </w:r>
      <w:r w:rsidR="003A2F69" w:rsidRPr="006F1B4D">
        <w:rPr>
          <w:rFonts w:asciiTheme="majorBidi" w:hAnsiTheme="majorBidi" w:cstheme="majorBidi"/>
        </w:rPr>
        <w:t>S</w:t>
      </w:r>
      <w:r w:rsidR="0010799A">
        <w:rPr>
          <w:rFonts w:asciiTheme="majorBidi" w:hAnsiTheme="majorBidi" w:cstheme="majorBidi"/>
        </w:rPr>
        <w:t>2</w:t>
      </w:r>
      <w:r w:rsidRPr="006F1B4D">
        <w:rPr>
          <w:rFonts w:asciiTheme="majorBidi" w:hAnsiTheme="majorBidi" w:cstheme="majorBidi"/>
        </w:rPr>
        <w:t xml:space="preserve">: </w:t>
      </w:r>
      <w:r w:rsidR="008D4854" w:rsidRPr="006F1B4D">
        <w:rPr>
          <w:rFonts w:asciiTheme="majorBidi" w:hAnsiTheme="majorBidi" w:cstheme="majorBidi"/>
        </w:rPr>
        <w:t>Percentage yield anomaly of different crop types in different continents of the world.</w:t>
      </w:r>
    </w:p>
    <w:p w14:paraId="7C063BF8" w14:textId="062C02D8" w:rsidR="001F74A2" w:rsidRPr="006F1B4D" w:rsidRDefault="00C86055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</w:rPr>
        <w:t>Overall, the high</w:t>
      </w:r>
      <w:r w:rsidR="00794CF2" w:rsidRPr="006F1B4D">
        <w:rPr>
          <w:rFonts w:asciiTheme="majorBidi" w:hAnsiTheme="majorBidi" w:cstheme="majorBidi"/>
        </w:rPr>
        <w:t xml:space="preserve"> temperature</w:t>
      </w:r>
      <w:r w:rsidRPr="006F1B4D">
        <w:rPr>
          <w:rFonts w:asciiTheme="majorBidi" w:hAnsiTheme="majorBidi" w:cstheme="majorBidi"/>
        </w:rPr>
        <w:t xml:space="preserve"> was responsible for the early phenology shift. However, it mainly</w:t>
      </w:r>
      <w:r w:rsidR="00794CF2" w:rsidRPr="006F1B4D">
        <w:rPr>
          <w:rFonts w:asciiTheme="majorBidi" w:hAnsiTheme="majorBidi" w:cstheme="majorBidi"/>
        </w:rPr>
        <w:t xml:space="preserve"> expanded the total period of seed emergence</w:t>
      </w:r>
      <w:r w:rsidRPr="006F1B4D">
        <w:rPr>
          <w:rFonts w:asciiTheme="majorBidi" w:hAnsiTheme="majorBidi" w:cstheme="majorBidi"/>
        </w:rPr>
        <w:t>. Although an earlier phenology trend was recorded in the case of HT, it was</w:t>
      </w:r>
      <w:r w:rsidR="00794CF2" w:rsidRPr="006F1B4D">
        <w:rPr>
          <w:rFonts w:asciiTheme="majorBidi" w:hAnsiTheme="majorBidi" w:cstheme="majorBidi"/>
        </w:rPr>
        <w:t xml:space="preserve"> a non-significant difference</w:t>
      </w:r>
      <w:r w:rsidRPr="006F1B4D">
        <w:rPr>
          <w:rFonts w:asciiTheme="majorBidi" w:hAnsiTheme="majorBidi" w:cstheme="majorBidi"/>
        </w:rPr>
        <w:t xml:space="preserve"> in comparison to other phenophases shifts</w:t>
      </w:r>
      <w:r w:rsidR="00794CF2" w:rsidRPr="006F1B4D">
        <w:rPr>
          <w:rFonts w:asciiTheme="majorBidi" w:hAnsiTheme="majorBidi" w:cstheme="majorBidi"/>
        </w:rPr>
        <w:t xml:space="preserve">. </w:t>
      </w:r>
      <w:r w:rsidR="00B46DAB" w:rsidRPr="006F1B4D">
        <w:rPr>
          <w:rFonts w:asciiTheme="majorBidi" w:hAnsiTheme="majorBidi" w:cstheme="majorBidi"/>
        </w:rPr>
        <w:t>The high temperature caused significant</w:t>
      </w:r>
      <w:r w:rsidR="00794CF2" w:rsidRPr="006F1B4D">
        <w:rPr>
          <w:rFonts w:asciiTheme="majorBidi" w:hAnsiTheme="majorBidi" w:cstheme="majorBidi"/>
        </w:rPr>
        <w:t xml:space="preserve"> earlier phenology in the rest of the three phenophases (i.e., vegetative, reproductive, and maturity). </w:t>
      </w:r>
      <w:r w:rsidR="006A6E34" w:rsidRPr="006F1B4D">
        <w:rPr>
          <w:rFonts w:asciiTheme="majorBidi" w:hAnsiTheme="majorBidi" w:cstheme="majorBidi"/>
        </w:rPr>
        <w:t>The impact of low</w:t>
      </w:r>
      <w:r w:rsidR="00794CF2" w:rsidRPr="006F1B4D">
        <w:rPr>
          <w:rFonts w:asciiTheme="majorBidi" w:hAnsiTheme="majorBidi" w:cstheme="majorBidi"/>
        </w:rPr>
        <w:t xml:space="preserve"> temperature</w:t>
      </w:r>
      <w:r w:rsidR="006A6E34" w:rsidRPr="006F1B4D">
        <w:rPr>
          <w:rFonts w:asciiTheme="majorBidi" w:hAnsiTheme="majorBidi" w:cstheme="majorBidi"/>
        </w:rPr>
        <w:t xml:space="preserve"> was exactly opposite to the high temperature when it</w:t>
      </w:r>
      <w:r w:rsidR="00794CF2" w:rsidRPr="006F1B4D">
        <w:rPr>
          <w:rFonts w:asciiTheme="majorBidi" w:hAnsiTheme="majorBidi" w:cstheme="majorBidi"/>
        </w:rPr>
        <w:t xml:space="preserve"> induced delayed phenology in all the </w:t>
      </w:r>
      <w:r w:rsidR="006A6E34" w:rsidRPr="006F1B4D">
        <w:rPr>
          <w:rFonts w:asciiTheme="majorBidi" w:hAnsiTheme="majorBidi" w:cstheme="majorBidi"/>
        </w:rPr>
        <w:t xml:space="preserve">same four </w:t>
      </w:r>
      <w:r w:rsidR="00794CF2" w:rsidRPr="006F1B4D">
        <w:rPr>
          <w:rFonts w:asciiTheme="majorBidi" w:hAnsiTheme="majorBidi" w:cstheme="majorBidi"/>
        </w:rPr>
        <w:t>phenophases. Drought and wind caused a delayed emergence, but they caused the early occurrence of the other three phenophases</w:t>
      </w:r>
      <w:r w:rsidR="00A44D58" w:rsidRPr="006F1B4D">
        <w:rPr>
          <w:rFonts w:asciiTheme="majorBidi" w:hAnsiTheme="majorBidi" w:cstheme="majorBidi"/>
        </w:rPr>
        <w:t>. High precipitation induced early emergence from the seeds, but at the later life stages</w:t>
      </w:r>
      <w:r w:rsidR="00996FA4" w:rsidRPr="006F1B4D">
        <w:rPr>
          <w:rFonts w:asciiTheme="majorBidi" w:hAnsiTheme="majorBidi" w:cstheme="majorBidi"/>
        </w:rPr>
        <w:t>,</w:t>
      </w:r>
      <w:r w:rsidR="00A44D58" w:rsidRPr="006F1B4D">
        <w:rPr>
          <w:rFonts w:asciiTheme="majorBidi" w:hAnsiTheme="majorBidi" w:cstheme="majorBidi"/>
        </w:rPr>
        <w:t xml:space="preserve"> </w:t>
      </w:r>
      <w:r w:rsidR="00A44D58" w:rsidRPr="006F1B4D">
        <w:rPr>
          <w:rFonts w:asciiTheme="majorBidi" w:hAnsiTheme="majorBidi" w:cstheme="majorBidi"/>
        </w:rPr>
        <w:lastRenderedPageBreak/>
        <w:t>it delayed the phenophases, especially in the case of vegetative phenophase</w:t>
      </w:r>
      <w:r w:rsidR="00996FA4" w:rsidRPr="006F1B4D">
        <w:rPr>
          <w:rFonts w:asciiTheme="majorBidi" w:hAnsiTheme="majorBidi" w:cstheme="majorBidi"/>
        </w:rPr>
        <w:t>,</w:t>
      </w:r>
      <w:r w:rsidR="00A44D58" w:rsidRPr="006F1B4D">
        <w:rPr>
          <w:rFonts w:asciiTheme="majorBidi" w:hAnsiTheme="majorBidi" w:cstheme="majorBidi"/>
        </w:rPr>
        <w:t xml:space="preserve"> where it caused the highest delay in phenophase than any other extreme climate factor</w:t>
      </w:r>
      <w:r w:rsidR="00794CF2" w:rsidRPr="006F1B4D">
        <w:rPr>
          <w:rFonts w:asciiTheme="majorBidi" w:hAnsiTheme="majorBidi" w:cstheme="majorBidi"/>
        </w:rPr>
        <w:t xml:space="preserve"> (Figure S</w:t>
      </w:r>
      <w:r w:rsidR="0010799A">
        <w:rPr>
          <w:rFonts w:asciiTheme="majorBidi" w:hAnsiTheme="majorBidi" w:cstheme="majorBidi"/>
        </w:rPr>
        <w:t>3</w:t>
      </w:r>
      <w:r w:rsidR="00794CF2" w:rsidRPr="006F1B4D">
        <w:rPr>
          <w:rFonts w:asciiTheme="majorBidi" w:hAnsiTheme="majorBidi" w:cstheme="majorBidi"/>
        </w:rPr>
        <w:t>).</w:t>
      </w:r>
    </w:p>
    <w:p w14:paraId="4B43A3A9" w14:textId="7C0475A7" w:rsidR="00A04179" w:rsidRPr="006F1B4D" w:rsidRDefault="00644E3A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  <w:noProof/>
        </w:rPr>
        <w:drawing>
          <wp:inline distT="0" distB="0" distL="0" distR="0" wp14:anchorId="522287F2" wp14:editId="6D30CC33">
            <wp:extent cx="5274310" cy="28790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5D7FE" w14:textId="7FB62DBA" w:rsidR="007A46C8" w:rsidRPr="006F1B4D" w:rsidRDefault="00D76E1A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</w:rPr>
        <w:t>Figure</w:t>
      </w:r>
      <w:r w:rsidR="003A2F69" w:rsidRPr="006F1B4D">
        <w:rPr>
          <w:rFonts w:asciiTheme="majorBidi" w:hAnsiTheme="majorBidi" w:cstheme="majorBidi"/>
        </w:rPr>
        <w:t xml:space="preserve"> S</w:t>
      </w:r>
      <w:r w:rsidR="0010799A">
        <w:rPr>
          <w:rFonts w:asciiTheme="majorBidi" w:hAnsiTheme="majorBidi" w:cstheme="majorBidi"/>
        </w:rPr>
        <w:t>3</w:t>
      </w:r>
      <w:r w:rsidRPr="006F1B4D">
        <w:rPr>
          <w:rFonts w:asciiTheme="majorBidi" w:hAnsiTheme="majorBidi" w:cstheme="majorBidi"/>
        </w:rPr>
        <w:t xml:space="preserve">: </w:t>
      </w:r>
      <w:r w:rsidR="004D2DB7" w:rsidRPr="006F1B4D">
        <w:rPr>
          <w:rFonts w:asciiTheme="majorBidi" w:hAnsiTheme="majorBidi" w:cstheme="majorBidi"/>
        </w:rPr>
        <w:t xml:space="preserve">Phenological shifting analysis </w:t>
      </w:r>
      <w:r w:rsidR="004E1358" w:rsidRPr="006F1B4D">
        <w:rPr>
          <w:rFonts w:asciiTheme="majorBidi" w:hAnsiTheme="majorBidi" w:cstheme="majorBidi"/>
        </w:rPr>
        <w:t>in re</w:t>
      </w:r>
      <w:r w:rsidR="00D60067" w:rsidRPr="006F1B4D">
        <w:rPr>
          <w:rFonts w:asciiTheme="majorBidi" w:hAnsiTheme="majorBidi" w:cstheme="majorBidi"/>
        </w:rPr>
        <w:t>s</w:t>
      </w:r>
      <w:r w:rsidR="004E1358" w:rsidRPr="006F1B4D">
        <w:rPr>
          <w:rFonts w:asciiTheme="majorBidi" w:hAnsiTheme="majorBidi" w:cstheme="majorBidi"/>
        </w:rPr>
        <w:t xml:space="preserve">ponse to different types of extreme climates. </w:t>
      </w:r>
    </w:p>
    <w:p w14:paraId="69DB3B5A" w14:textId="036429DF" w:rsidR="007A46C8" w:rsidRPr="006F1B4D" w:rsidRDefault="00510AEF" w:rsidP="00510AEF">
      <w:pPr>
        <w:spacing w:before="240" w:after="0"/>
        <w:jc w:val="both"/>
        <w:rPr>
          <w:rFonts w:asciiTheme="majorBidi" w:hAnsiTheme="majorBidi" w:cstheme="majorBidi"/>
        </w:rPr>
      </w:pPr>
      <w:r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The airflow simulation of double-row windbreak trees proved no significant benefit with respect to increasing the cultivation area. </w:t>
      </w:r>
      <w:r w:rsidR="00996FA4" w:rsidRPr="006F1B4D">
        <w:rPr>
          <w:rFonts w:ascii="Times New Roman" w:hAnsi="Times New Roman" w:cs="Times New Roman"/>
          <w:szCs w:val="24"/>
          <w:shd w:val="clear" w:color="auto" w:fill="FFFFFF"/>
        </w:rPr>
        <w:t>The only difference calculated was the 1</w:t>
      </w:r>
      <w:r w:rsidR="00996FA4" w:rsidRPr="006F1B4D">
        <w:rPr>
          <w:rFonts w:ascii="Times New Roman" w:hAnsi="Times New Roman" w:cs="Times New Roman"/>
          <w:i/>
          <w:iCs/>
          <w:szCs w:val="24"/>
          <w:shd w:val="clear" w:color="auto" w:fill="FFFFFF"/>
        </w:rPr>
        <w:t xml:space="preserve">d </w:t>
      </w:r>
      <w:r w:rsidR="00996FA4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increment in the safe cultivation area in the case of double-row plants. However, that can also be neglected due to the increased number of trees in the second row of the trees input in airflow simulation. </w:t>
      </w:r>
      <w:r w:rsidRPr="006F1B4D">
        <w:rPr>
          <w:rFonts w:ascii="Times New Roman" w:hAnsi="Times New Roman" w:cs="Times New Roman"/>
          <w:szCs w:val="24"/>
          <w:shd w:val="clear" w:color="auto" w:fill="FFFFFF"/>
        </w:rPr>
        <w:t>The</w:t>
      </w:r>
      <w:r w:rsidR="00996FA4" w:rsidRPr="006F1B4D">
        <w:rPr>
          <w:rFonts w:ascii="Times New Roman" w:hAnsi="Times New Roman" w:cs="Times New Roman"/>
          <w:szCs w:val="24"/>
          <w:shd w:val="clear" w:color="auto" w:fill="FFFFFF"/>
        </w:rPr>
        <w:t>refore, it can be considered that the</w:t>
      </w:r>
      <w:r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 resultant safe cultivation areas were almost similar to each other</w:t>
      </w:r>
      <w:r w:rsidR="00996FA4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 (for a </w:t>
      </w:r>
      <w:r w:rsidRPr="006F1B4D">
        <w:rPr>
          <w:rFonts w:ascii="Times New Roman" w:hAnsi="Times New Roman" w:cs="Times New Roman"/>
          <w:szCs w:val="24"/>
          <w:shd w:val="clear" w:color="auto" w:fill="FFFFFF"/>
        </w:rPr>
        <w:t>single-row and a double-row windbreak</w:t>
      </w:r>
      <w:r w:rsidR="00996FA4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). The details can be seen in </w:t>
      </w:r>
      <w:r w:rsidR="000F54C1" w:rsidRPr="006F1B4D">
        <w:rPr>
          <w:rFonts w:ascii="Times New Roman" w:hAnsi="Times New Roman" w:cs="Times New Roman"/>
          <w:szCs w:val="24"/>
          <w:shd w:val="clear" w:color="auto" w:fill="FFFFFF"/>
        </w:rPr>
        <w:t>Figure S</w:t>
      </w:r>
      <w:r w:rsidR="0010799A">
        <w:rPr>
          <w:rFonts w:ascii="Times New Roman" w:hAnsi="Times New Roman" w:cs="Times New Roman"/>
          <w:szCs w:val="24"/>
          <w:shd w:val="clear" w:color="auto" w:fill="FFFFFF"/>
        </w:rPr>
        <w:t>4</w:t>
      </w:r>
      <w:r w:rsidR="00996FA4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 and the supplementary airflow simulation</w:t>
      </w:r>
      <w:r w:rsidR="000F54C1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. </w:t>
      </w:r>
    </w:p>
    <w:p w14:paraId="29E15EDA" w14:textId="30CD81D1" w:rsidR="00B23BDA" w:rsidRPr="006F1B4D" w:rsidRDefault="003204E1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2A89409" wp14:editId="51D9EFB3">
            <wp:extent cx="5274310" cy="2183765"/>
            <wp:effectExtent l="0" t="0" r="2540" b="698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05034" w14:textId="5F109EFC" w:rsidR="003204E1" w:rsidRPr="006F1B4D" w:rsidRDefault="003204E1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/>
          <w:noProof/>
        </w:rPr>
        <w:drawing>
          <wp:inline distT="0" distB="0" distL="0" distR="0" wp14:anchorId="42D01918" wp14:editId="548602B8">
            <wp:extent cx="5274310" cy="2357120"/>
            <wp:effectExtent l="0" t="0" r="2540" b="508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118D" w14:textId="6411E239" w:rsidR="003A2F69" w:rsidRPr="006F1B4D" w:rsidRDefault="003A2F69" w:rsidP="00510AEF">
      <w:pPr>
        <w:spacing w:before="240"/>
        <w:jc w:val="both"/>
        <w:rPr>
          <w:rFonts w:ascii="Times New Roman" w:hAnsi="Times New Roman" w:cs="Times New Roman"/>
          <w:szCs w:val="24"/>
          <w:shd w:val="clear" w:color="auto" w:fill="FFFFFF"/>
        </w:rPr>
      </w:pPr>
      <w:r w:rsidRPr="006F1B4D">
        <w:rPr>
          <w:rFonts w:asciiTheme="majorBidi" w:hAnsiTheme="majorBidi" w:cstheme="majorBidi" w:hint="eastAsia"/>
        </w:rPr>
        <w:t>F</w:t>
      </w:r>
      <w:r w:rsidRPr="006F1B4D">
        <w:rPr>
          <w:rFonts w:asciiTheme="majorBidi" w:hAnsiTheme="majorBidi" w:cstheme="majorBidi"/>
        </w:rPr>
        <w:t>igure S</w:t>
      </w:r>
      <w:r w:rsidR="0010799A">
        <w:rPr>
          <w:rFonts w:asciiTheme="majorBidi" w:hAnsiTheme="majorBidi" w:cstheme="majorBidi"/>
        </w:rPr>
        <w:t>4</w:t>
      </w:r>
      <w:r w:rsidR="00C72759" w:rsidRPr="006F1B4D">
        <w:rPr>
          <w:rFonts w:asciiTheme="majorBidi" w:hAnsiTheme="majorBidi" w:cstheme="majorBidi"/>
        </w:rPr>
        <w:t xml:space="preserve">: </w:t>
      </w:r>
      <w:r w:rsidR="00C72759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Vertically dimensioned plotting area analysis by following the airflow patterns around a single row of plants (A) and </w:t>
      </w:r>
      <w:r w:rsidR="00915B4B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a </w:t>
      </w:r>
      <w:r w:rsidR="00C72759" w:rsidRPr="006F1B4D">
        <w:rPr>
          <w:rFonts w:ascii="Times New Roman" w:hAnsi="Times New Roman" w:cs="Times New Roman"/>
          <w:szCs w:val="24"/>
          <w:shd w:val="clear" w:color="auto" w:fill="FFFFFF"/>
        </w:rPr>
        <w:t>double row of plants (B).</w:t>
      </w:r>
      <w:r w:rsidR="00D22FCA" w:rsidRPr="006F1B4D">
        <w:rPr>
          <w:rFonts w:ascii="Times New Roman" w:hAnsi="Times New Roman" w:cs="Times New Roman"/>
          <w:szCs w:val="24"/>
          <w:shd w:val="clear" w:color="auto" w:fill="FFFFFF"/>
        </w:rPr>
        <w:t xml:space="preserve"> Note: section A is part of the main manuscript file. It has been provided here for a real-time comparison. </w:t>
      </w:r>
    </w:p>
    <w:p w14:paraId="505116CA" w14:textId="51E41EF2" w:rsidR="00960FB3" w:rsidRPr="006F1B4D" w:rsidRDefault="00960FB3">
      <w:pPr>
        <w:spacing w:before="0" w:after="0" w:line="240" w:lineRule="auto"/>
        <w:rPr>
          <w:rFonts w:ascii="Times New Roman" w:hAnsi="Times New Roman" w:cs="Times New Roman"/>
          <w:szCs w:val="24"/>
          <w:shd w:val="clear" w:color="auto" w:fill="FFFFFF"/>
        </w:rPr>
      </w:pPr>
      <w:r w:rsidRPr="006F1B4D">
        <w:rPr>
          <w:rFonts w:ascii="Times New Roman" w:hAnsi="Times New Roman" w:cs="Times New Roman"/>
          <w:szCs w:val="24"/>
          <w:shd w:val="clear" w:color="auto" w:fill="FFFFFF"/>
        </w:rPr>
        <w:br w:type="page"/>
      </w:r>
    </w:p>
    <w:p w14:paraId="37840268" w14:textId="17647147" w:rsidR="00960FB3" w:rsidRPr="006F1B4D" w:rsidRDefault="00960FB3" w:rsidP="00510AEF">
      <w:pPr>
        <w:spacing w:before="240"/>
        <w:jc w:val="both"/>
        <w:rPr>
          <w:rFonts w:asciiTheme="majorBidi" w:hAnsiTheme="majorBidi" w:cstheme="majorBidi"/>
        </w:rPr>
      </w:pPr>
      <w:r w:rsidRPr="006F1B4D">
        <w:rPr>
          <w:rFonts w:asciiTheme="majorBidi" w:hAnsiTheme="majorBidi" w:cstheme="majorBidi" w:hint="eastAsia"/>
        </w:rPr>
        <w:lastRenderedPageBreak/>
        <w:t>T</w:t>
      </w:r>
      <w:r w:rsidRPr="006F1B4D">
        <w:rPr>
          <w:rFonts w:asciiTheme="majorBidi" w:hAnsiTheme="majorBidi" w:cstheme="majorBidi"/>
        </w:rPr>
        <w:t>able S1:</w:t>
      </w:r>
      <w:r w:rsidR="0013655F" w:rsidRPr="006F1B4D">
        <w:rPr>
          <w:rFonts w:asciiTheme="majorBidi" w:hAnsiTheme="majorBidi" w:cstheme="majorBidi"/>
        </w:rPr>
        <w:t xml:space="preserve"> Crop plants along with their </w:t>
      </w:r>
      <w:r w:rsidR="00AF5C0E" w:rsidRPr="006F1B4D">
        <w:rPr>
          <w:rFonts w:asciiTheme="majorBidi" w:hAnsiTheme="majorBidi" w:cstheme="majorBidi"/>
        </w:rPr>
        <w:t xml:space="preserve">family names, </w:t>
      </w:r>
      <w:r w:rsidR="0013655F" w:rsidRPr="006F1B4D">
        <w:rPr>
          <w:rFonts w:asciiTheme="majorBidi" w:hAnsiTheme="majorBidi" w:cstheme="majorBidi"/>
        </w:rPr>
        <w:t>respective uses</w:t>
      </w:r>
      <w:r w:rsidR="00F10888" w:rsidRPr="006F1B4D">
        <w:rPr>
          <w:rFonts w:asciiTheme="majorBidi" w:hAnsiTheme="majorBidi" w:cstheme="majorBidi"/>
        </w:rPr>
        <w:t>,</w:t>
      </w:r>
      <w:r w:rsidR="0013655F" w:rsidRPr="006F1B4D">
        <w:rPr>
          <w:rFonts w:asciiTheme="majorBidi" w:hAnsiTheme="majorBidi" w:cstheme="majorBidi"/>
        </w:rPr>
        <w:t xml:space="preserve"> and relevant tags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08"/>
        <w:gridCol w:w="2178"/>
        <w:gridCol w:w="3082"/>
        <w:gridCol w:w="1618"/>
      </w:tblGrid>
      <w:tr w:rsidR="006F1B4D" w:rsidRPr="006F1B4D" w14:paraId="57FC73D7" w14:textId="77777777" w:rsidTr="00681981">
        <w:trPr>
          <w:trHeight w:val="908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A47C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  <w:t>Family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1712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  <w:t>Crop common name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F557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  <w:t>Species/species complex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0E7DC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b/>
                <w:bCs/>
                <w:szCs w:val="24"/>
                <w:lang w:eastAsia="zh-CN"/>
              </w:rPr>
              <w:t xml:space="preserve">　</w:t>
            </w:r>
          </w:p>
        </w:tc>
      </w:tr>
      <w:tr w:rsidR="006F1B4D" w:rsidRPr="006F1B4D" w14:paraId="6946D738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F4E78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64145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çaí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6E359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Euterpe olerace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art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099FD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O.</w:t>
            </w:r>
          </w:p>
        </w:tc>
      </w:tr>
      <w:tr w:rsidR="006F1B4D" w:rsidRPr="006F1B4D" w14:paraId="1B6AA292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BB7BC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9417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frican oil pal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A12B7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Elaei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guineensi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Jacq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0DB87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.</w:t>
            </w:r>
          </w:p>
        </w:tc>
      </w:tr>
      <w:tr w:rsidR="006F1B4D" w:rsidRPr="006F1B4D" w14:paraId="2502237C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EB7FB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gav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90B1E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ga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4E95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Agave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tequilan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We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7992D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1444BDA9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18118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646A5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lmo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4F60D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 xml:space="preserve">Prun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>dulci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> (Mill.) D.A. Web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4319E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72DF5B34" w14:textId="77777777" w:rsidTr="00681981">
        <w:trPr>
          <w:trHeight w:val="277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CA59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DA016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749AF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Amaranth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udat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, A.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ruent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,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.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hypochondriac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68F72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2626C966" w14:textId="77777777" w:rsidTr="00681981">
        <w:trPr>
          <w:trHeight w:val="2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BABC4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acard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D58FE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bare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FFC12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pondia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dulc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Forst. syn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pondia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ythere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Sonn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2D73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BAA800E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0909E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CE819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i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4E7C6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Pimpinell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nis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0799F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</w:t>
            </w:r>
          </w:p>
        </w:tc>
      </w:tr>
      <w:tr w:rsidR="006F1B4D" w:rsidRPr="006F1B4D" w14:paraId="1606E9BD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857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ix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AEBFF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nat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7ACB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Bix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orellan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78D81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. V.</w:t>
            </w:r>
          </w:p>
        </w:tc>
      </w:tr>
      <w:tr w:rsidR="006F1B4D" w:rsidRPr="006F1B4D" w14:paraId="75D13F6B" w14:textId="77777777" w:rsidTr="00681981">
        <w:trPr>
          <w:trHeight w:val="2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41A30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8BD5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p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5162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alus domest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Borkh. (syn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. Malus pumil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D0156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39B173DE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ADE8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B71E2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ric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0BD06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Prun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rmeniac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6AEE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218E4E3D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B6E73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0DB1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 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2888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reca catechu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B93B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N.</w:t>
            </w:r>
          </w:p>
        </w:tc>
      </w:tr>
      <w:tr w:rsidR="006F1B4D" w:rsidRPr="006F1B4D" w14:paraId="728CF9A5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5C389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F3450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tichok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AB1CE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ynara carduncul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var.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colym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Bent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80356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3D502AD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2114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au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6C83B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vocad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05D7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ersea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american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B0E6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V. O. </w:t>
            </w:r>
          </w:p>
        </w:tc>
      </w:tr>
      <w:tr w:rsidR="006F1B4D" w:rsidRPr="006F1B4D" w14:paraId="6F00A00D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D47E9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u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09353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an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4BF21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usa acumina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Colla. and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. balbisian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Colla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94795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0167EDC9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09069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4D954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arle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3E1BC" w14:textId="5933A949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>Hordeum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 xml:space="preserve"> vulgare</w:t>
            </w:r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D7E4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4D0B33D9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9F58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D677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e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7AF71" w14:textId="2DF23355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 xml:space="preserve">Bet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>vulgari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02448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.</w:t>
            </w:r>
          </w:p>
        </w:tc>
      </w:tr>
      <w:tr w:rsidR="006F1B4D" w:rsidRPr="006F1B4D" w14:paraId="41E11152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0F90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no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ED67C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iri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B394B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Rollinia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mucos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Jacq.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aill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5CEC4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V.</w:t>
            </w:r>
          </w:p>
        </w:tc>
      </w:tr>
      <w:tr w:rsidR="006F1B4D" w:rsidRPr="006F1B4D" w14:paraId="3975AE59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62531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1AF4E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itter me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31D71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Momordic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haranti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6A99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V. O.</w:t>
            </w:r>
          </w:p>
        </w:tc>
      </w:tr>
      <w:tr w:rsidR="006F1B4D" w:rsidRPr="006F1B4D" w14:paraId="0BCCFEA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AE5CA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Pipe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25681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lack pe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16B96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iper nigr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D2B09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V.</w:t>
            </w:r>
          </w:p>
        </w:tc>
      </w:tr>
      <w:tr w:rsidR="006F1B4D" w:rsidRPr="006F1B4D" w14:paraId="127A6C14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1FAE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r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13262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lueberry (highbush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C06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Vaccini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orymbos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536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essert V.</w:t>
            </w:r>
          </w:p>
        </w:tc>
      </w:tr>
      <w:tr w:rsidR="006F1B4D" w:rsidRPr="006F1B4D" w14:paraId="231C4CD6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0F7E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8270E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ottle gou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32BCB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Lagenaria sicerari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Molina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tandl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7E8E0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B.</w:t>
            </w:r>
          </w:p>
        </w:tc>
      </w:tr>
      <w:tr w:rsidR="006F1B4D" w:rsidRPr="006F1B4D" w14:paraId="410D2986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C657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Zam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8E4BA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ead tre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F8CD9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Encephalarto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ltensteinii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ehm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DF4BD40" w14:textId="77777777" w:rsidR="00ED7CF3" w:rsidRPr="006F1B4D" w:rsidRDefault="00ED7CF3" w:rsidP="00ED7CF3">
            <w:pPr>
              <w:spacing w:before="0" w:after="0" w:line="240" w:lineRule="auto"/>
              <w:rPr>
                <w:rFonts w:ascii="等线" w:eastAsia="等线" w:hAnsi="等线" w:cs="宋体"/>
                <w:szCs w:val="24"/>
                <w:lang w:eastAsia="zh-CN"/>
              </w:rPr>
            </w:pPr>
            <w:r w:rsidRPr="006F1B4D">
              <w:rPr>
                <w:rFonts w:ascii="等线" w:eastAsia="等线" w:hAnsi="等线" w:cs="宋体" w:hint="eastAsia"/>
                <w:szCs w:val="24"/>
                <w:lang w:eastAsia="zh-CN"/>
              </w:rPr>
              <w:t xml:space="preserve">　</w:t>
            </w:r>
          </w:p>
        </w:tc>
      </w:tr>
      <w:tr w:rsidR="006F1B4D" w:rsidRPr="006F1B4D" w14:paraId="0A91D70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FEDB6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3396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ead Whe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2E3FD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Triticum aestiv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32A7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74C07288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F2E45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lygo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D907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uckwhe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B7F3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Fagopyrum esculent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oen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1D43D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G. V.</w:t>
            </w:r>
          </w:p>
        </w:tc>
      </w:tr>
      <w:tr w:rsidR="006F1B4D" w:rsidRPr="006F1B4D" w14:paraId="40C4E98D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6CD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ass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248F0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bbage and derivativ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90320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Brassica olerace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DBDD4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3A89B62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408A4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04DD1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llalo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3AB4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maranthus tricolor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EDB0E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F8C8E25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5DD60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pparid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E93CD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0AE1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pparis spinos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3B75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Dessert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V.</w:t>
            </w:r>
          </w:p>
        </w:tc>
      </w:tr>
      <w:tr w:rsidR="006F1B4D" w:rsidRPr="006F1B4D" w14:paraId="48366402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35F4A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8D63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rob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3E9A0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eratonia siliqu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A7D22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B.</w:t>
            </w:r>
          </w:p>
        </w:tc>
      </w:tr>
      <w:tr w:rsidR="006F1B4D" w:rsidRPr="006F1B4D" w14:paraId="32367CFF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A776E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904A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rro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85911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Daucus caro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subsp.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ativ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1B8E7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3C62A4B4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661AF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Anacard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25C8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she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CB50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nacardium occidentale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895A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N.</w:t>
            </w:r>
          </w:p>
        </w:tc>
      </w:tr>
      <w:tr w:rsidR="006F1B4D" w:rsidRPr="006F1B4D" w14:paraId="3B99CC67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55503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uphorb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39BC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ss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D2CC3" w14:textId="69EC5742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anihot esculen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Crantz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9B29A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3CDF51C0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3520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ADA7E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yenne pe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0E79C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psicum frutescen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6341C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Spices V. </w:t>
            </w:r>
          </w:p>
        </w:tc>
      </w:tr>
      <w:tr w:rsidR="006F1B4D" w:rsidRPr="006F1B4D" w14:paraId="0ED3AFBA" w14:textId="77777777" w:rsidTr="00681981">
        <w:trPr>
          <w:trHeight w:val="2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50002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22A3F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ele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A4095" w14:textId="77777777" w:rsidR="00ED7CF3" w:rsidRPr="00D604F3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</w:pPr>
            <w:r w:rsidRPr="00D604F3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>Apium graveolens</w:t>
            </w:r>
            <w:r w:rsidRPr="00D604F3">
              <w:rPr>
                <w:rFonts w:ascii="Times New Roman" w:eastAsia="等线" w:hAnsi="Times New Roman" w:cs="Times New Roman"/>
                <w:szCs w:val="24"/>
                <w:lang w:val="da-DK" w:eastAsia="zh-CN"/>
              </w:rPr>
              <w:t> L. var. </w:t>
            </w:r>
            <w:r w:rsidRPr="00D604F3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>dulce</w:t>
            </w:r>
            <w:r w:rsidRPr="00D604F3">
              <w:rPr>
                <w:rFonts w:ascii="Times New Roman" w:eastAsia="等线" w:hAnsi="Times New Roman" w:cs="Times New Roman"/>
                <w:szCs w:val="24"/>
                <w:lang w:val="da-DK" w:eastAsia="zh-CN"/>
              </w:rPr>
              <w:t> and var. </w:t>
            </w:r>
            <w:r w:rsidRPr="00D604F3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>rapace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C70E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1CEA4B3B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091E5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no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DD595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herimo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9AD8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Annon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herimol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4151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Fruit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V.</w:t>
            </w:r>
          </w:p>
        </w:tc>
      </w:tr>
      <w:tr w:rsidR="006F1B4D" w:rsidRPr="006F1B4D" w14:paraId="436B43E0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54E68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CCFE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her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611C0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runus avi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DE29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052B20DF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17D3F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BCB0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hickp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7AD2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cer arietin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5A3EE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.</w:t>
            </w:r>
          </w:p>
        </w:tc>
      </w:tr>
      <w:tr w:rsidR="006F1B4D" w:rsidRPr="006F1B4D" w14:paraId="77B1E16A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98CA6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999E8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hic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32AA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chorium intyb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676C4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V. </w:t>
            </w:r>
          </w:p>
        </w:tc>
      </w:tr>
      <w:tr w:rsidR="006F1B4D" w:rsidRPr="006F1B4D" w14:paraId="18EE6892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1A8D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7969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hili pepp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A537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psicum annu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var.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nnu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A0BFE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Spices V. </w:t>
            </w:r>
          </w:p>
        </w:tc>
      </w:tr>
      <w:tr w:rsidR="006F1B4D" w:rsidRPr="006F1B4D" w14:paraId="4C38A531" w14:textId="77777777" w:rsidTr="00681981">
        <w:trPr>
          <w:trHeight w:val="277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2E5B3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Ebe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6F27D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hocolate pudding fru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579C60" w14:textId="0F086AAA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Diospyros nigr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J.F.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mel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) Perri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16D6B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essert V.</w:t>
            </w:r>
          </w:p>
        </w:tc>
      </w:tr>
      <w:tr w:rsidR="006F1B4D" w:rsidRPr="006F1B4D" w14:paraId="03C34D0D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619C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yrt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88E8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lo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40048B" w14:textId="06068BE8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yzygium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aromatic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L.)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FB10E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</w:t>
            </w:r>
          </w:p>
        </w:tc>
      </w:tr>
      <w:tr w:rsidR="006F1B4D" w:rsidRPr="006F1B4D" w14:paraId="2C50C88C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6F9FD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5518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co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87EC0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ocos nucifer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5E14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Fruit, Flavor O. </w:t>
            </w:r>
          </w:p>
        </w:tc>
      </w:tr>
      <w:tr w:rsidR="006F1B4D" w:rsidRPr="006F1B4D" w14:paraId="6F6035C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2A759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ub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ED9CF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ffe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AC50C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offea arab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A4BFD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Flavor V.</w:t>
            </w:r>
          </w:p>
        </w:tc>
      </w:tr>
      <w:tr w:rsidR="006F1B4D" w:rsidRPr="006F1B4D" w14:paraId="5893EF1E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C069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9657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mmon b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99594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haseolus vulgar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025C1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.</w:t>
            </w:r>
          </w:p>
        </w:tc>
      </w:tr>
      <w:tr w:rsidR="006F1B4D" w:rsidRPr="006F1B4D" w14:paraId="0A2BC5B8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49290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B847F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r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AE8935" w14:textId="22A3EEA2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Zea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may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D276F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G. O. </w:t>
            </w:r>
          </w:p>
        </w:tc>
      </w:tr>
      <w:tr w:rsidR="006F1B4D" w:rsidRPr="006F1B4D" w14:paraId="42C726D9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4CD65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lv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7D82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tt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BBC5A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Gossypi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hirsut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B6D9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O. V. </w:t>
            </w:r>
          </w:p>
        </w:tc>
      </w:tr>
      <w:tr w:rsidR="006F1B4D" w:rsidRPr="006F1B4D" w14:paraId="243B1E73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2A1E2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D2F8B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wp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9C296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igna unguicula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Walp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EDDCC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. B.</w:t>
            </w:r>
          </w:p>
        </w:tc>
      </w:tr>
      <w:tr w:rsidR="006F1B4D" w:rsidRPr="006F1B4D" w14:paraId="6CA4546B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0BF40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r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9E5B2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ranber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1AFAF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accinium macrocarpon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it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1AF13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essert V.</w:t>
            </w:r>
          </w:p>
        </w:tc>
      </w:tr>
      <w:tr w:rsidR="006F1B4D" w:rsidRPr="006F1B4D" w14:paraId="30830EE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788B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ass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552B2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r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653A1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Lepidium sativ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71F2F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482BE1A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DF829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A1D06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mb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5727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ucumis sativ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5E22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V. </w:t>
            </w:r>
          </w:p>
        </w:tc>
      </w:tr>
      <w:tr w:rsidR="006F1B4D" w:rsidRPr="006F1B4D" w14:paraId="169E482D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C3B8B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168E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72DA8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uminum cymin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377C0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</w:t>
            </w:r>
          </w:p>
        </w:tc>
      </w:tr>
      <w:tr w:rsidR="006F1B4D" w:rsidRPr="006F1B4D" w14:paraId="3D92919B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43B73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7D2A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ate Pal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83FA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hoenix dactylifer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6FE43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3F8AA6E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8C4B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D09A4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i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BB1C7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nethum graveolen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3FBB1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 O.</w:t>
            </w:r>
          </w:p>
        </w:tc>
      </w:tr>
      <w:tr w:rsidR="006F1B4D" w:rsidRPr="006F1B4D" w14:paraId="036C626C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AF38C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c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21AC3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ragonfru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D995B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Hylocere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undat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Haw.) Britton &amp; Ro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51B3D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0F5B86D9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08889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6E2F3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ggpl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169A7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olanum melongen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308B4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734F60E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50EFD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0D45F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nd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13C0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chorium endivi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A83CE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110D21A1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D0614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u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30099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nse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C3C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Ensete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entricos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Welw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) Cheesm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B447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5062FC1B" w14:textId="77777777" w:rsidTr="00681981">
        <w:trPr>
          <w:trHeight w:val="2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CFE60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B82C9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va b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92714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icia fab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var.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inor, V. fab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var.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aj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103F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.</w:t>
            </w:r>
          </w:p>
        </w:tc>
      </w:tr>
      <w:tr w:rsidR="006F1B4D" w:rsidRPr="006F1B4D" w14:paraId="4CBF5373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6E89A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o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A2959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51B33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Fic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ric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55703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A330A78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133F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i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6349F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x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9949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Lin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usitatissim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67765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V. O. </w:t>
            </w:r>
          </w:p>
        </w:tc>
      </w:tr>
      <w:tr w:rsidR="006F1B4D" w:rsidRPr="006F1B4D" w14:paraId="7F578A03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57FE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Lili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A8806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arl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203A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llium sativ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63AFA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</w:t>
            </w:r>
          </w:p>
        </w:tc>
      </w:tr>
      <w:tr w:rsidR="006F1B4D" w:rsidRPr="006F1B4D" w14:paraId="79AA2E2C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56933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9B39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bom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eggpl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4C6EB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olanum macrocarpon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F624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008C5EB7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BA50B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B814C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iant ta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0250B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Alocasi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acrorrhizo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G. D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F535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Corms T. </w:t>
            </w:r>
          </w:p>
        </w:tc>
      </w:tr>
      <w:tr w:rsidR="006F1B4D" w:rsidRPr="006F1B4D" w14:paraId="6ABFD14F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1A318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Zingibe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E9DCF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ing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CF7A9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Zingiber officinale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Rosco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9EB62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Spices V. </w:t>
            </w:r>
          </w:p>
        </w:tc>
      </w:tr>
      <w:tr w:rsidR="006F1B4D" w:rsidRPr="006F1B4D" w14:paraId="5FE33B50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CDB24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3DC4F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ra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AB3F0" w14:textId="6851B51B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itis vinifer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L.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95E79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0079F136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675EA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ut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615E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rapefru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A37A2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trus paradisi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cf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92740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Flavor V.</w:t>
            </w:r>
          </w:p>
        </w:tc>
      </w:tr>
      <w:tr w:rsidR="006F1B4D" w:rsidRPr="006F1B4D" w14:paraId="40710271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74EB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yrt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04128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ua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8C6D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sidium guajav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0156F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7A98607B" w14:textId="77777777" w:rsidTr="00681981">
        <w:trPr>
          <w:trHeight w:val="339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77DF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ioscore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277F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uinea yam (White ya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1591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Dioscore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rotundat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complex: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D.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rotundat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i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 and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D.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yenensi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am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43CA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5051F23D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BA524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etul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2865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Hazel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7B12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orylus avellan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5372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N.</w:t>
            </w:r>
          </w:p>
        </w:tc>
      </w:tr>
      <w:tr w:rsidR="006F1B4D" w:rsidRPr="006F1B4D" w14:paraId="01A9C090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6FFF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nn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6F04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Hemp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4D12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nnabis sativ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B9C43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1BF4B7CC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CFF7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nn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F1906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Ho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3DEE1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Humulu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lupul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E3385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4AAE82ED" w14:textId="77777777" w:rsidTr="00681981">
        <w:trPr>
          <w:trHeight w:val="246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BD95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Brass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0CA17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Horseradi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9C009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rmoracia rustican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proofErr w:type="gram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Gaertn</w:t>
            </w:r>
            <w:proofErr w:type="spellEnd"/>
            <w:proofErr w:type="gram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.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.Mey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 &amp; Scherb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CE917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08CDA2C" w14:textId="77777777" w:rsidTr="00681981">
        <w:trPr>
          <w:trHeight w:val="2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E1A71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D349B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Huauzont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C0963A" w14:textId="5D6E2A48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>Chenopodium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 xml:space="preserve">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>berlandieri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>Moq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 xml:space="preserve">. 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4FFC3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5C3B5CE5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9AA94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5D7DE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Hyacinth b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B3269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Lablab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urpure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Swe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B258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.</w:t>
            </w:r>
          </w:p>
        </w:tc>
      </w:tr>
      <w:tr w:rsidR="006F1B4D" w:rsidRPr="006F1B4D" w14:paraId="0270BD32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7A78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ioscore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9243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Indian y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260A4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Dioscore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trifid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641B1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4F2BE274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16C73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E618C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Jerusalem artichok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040F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Helianth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tuberos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8F49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3D90F70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9B4C5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acard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CB808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Joco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0F020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pondia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purpure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CE975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essert V.</w:t>
            </w:r>
          </w:p>
        </w:tc>
      </w:tr>
      <w:tr w:rsidR="006F1B4D" w:rsidRPr="006F1B4D" w14:paraId="114B4EE9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612B7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ham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CC89D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Jujub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D08CE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Ziziphus jujub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BAD35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2FECDCF9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1EF5F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nvolvul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FF7B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Kangkong (water spinach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5E737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Ipomoea aquat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ors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810D6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V.</w:t>
            </w:r>
          </w:p>
        </w:tc>
      </w:tr>
      <w:tr w:rsidR="006F1B4D" w:rsidRPr="006F1B4D" w14:paraId="5D636801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E6162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elast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C738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Kh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1956C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tha edul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orsk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26AA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V.</w:t>
            </w:r>
          </w:p>
        </w:tc>
      </w:tr>
      <w:tr w:rsidR="006F1B4D" w:rsidRPr="006F1B4D" w14:paraId="0A40BED7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9E3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ctinidi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B755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Ki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921BC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ctinidia delicios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Chev. Liang and Fergus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411EA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Fruit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V.</w:t>
            </w:r>
          </w:p>
        </w:tc>
      </w:tr>
      <w:tr w:rsidR="006F1B4D" w:rsidRPr="006F1B4D" w14:paraId="3F3F535F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E5E1F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Lam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1BCDB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aven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F32C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Lavandula angustifoli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AF11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Spices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, V.</w:t>
            </w:r>
          </w:p>
        </w:tc>
      </w:tr>
      <w:tr w:rsidR="006F1B4D" w:rsidRPr="006F1B4D" w14:paraId="75CC6347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6E4BC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ut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F3E6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em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E9FF8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trus limon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Burn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FC155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Flavor V.</w:t>
            </w:r>
          </w:p>
        </w:tc>
      </w:tr>
      <w:tr w:rsidR="006F1B4D" w:rsidRPr="006F1B4D" w14:paraId="6B828E5F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099A7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7DB3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ent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19CD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Lens culinar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edik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8B492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2C6F16C5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9CC29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283F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ettu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ED2B1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Lactuca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sativ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9F59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325225D2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C93B8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DEAE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oofa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29B4F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Luff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egyptiac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0FB2F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5549A992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1AC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ass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C6619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A9DB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Lepidi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eyenii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Walp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A0863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2811C8B1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B2BB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C8F7F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lan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E0C4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Xanthosoma sagittifoli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L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choo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8923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Corms T. </w:t>
            </w:r>
          </w:p>
        </w:tc>
      </w:tr>
      <w:tr w:rsidR="006F1B4D" w:rsidRPr="006F1B4D" w14:paraId="2822FCBA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4CFF8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ut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F399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ndar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462FE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trus reticula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Blanco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A86B2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V.</w:t>
            </w:r>
          </w:p>
        </w:tc>
      </w:tr>
      <w:tr w:rsidR="006F1B4D" w:rsidRPr="006F1B4D" w14:paraId="079B740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62B5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acard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F94BD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ng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DE9F5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angifera ind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4981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.</w:t>
            </w:r>
          </w:p>
        </w:tc>
      </w:tr>
      <w:tr w:rsidR="006F1B4D" w:rsidRPr="006F1B4D" w14:paraId="01640566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BE5FC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erberid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6CE9C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yapp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5034D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Podophyll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eltat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881B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A9830D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2FCE5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0C4AA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ill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8ED1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Panic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iliace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CB7D7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0845EC65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968B4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6B426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illet (foxtai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FF23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Setari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italic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L.) P.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eauvo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BFEA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3F89230C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8AA55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62C2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illet (pearl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9F3C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ennisetum glauc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R. Br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DAA21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2E960F3A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12634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am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7714B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i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62E21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entha spica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87460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Spices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, V.</w:t>
            </w:r>
          </w:p>
        </w:tc>
      </w:tr>
      <w:tr w:rsidR="006F1B4D" w:rsidRPr="006F1B4D" w14:paraId="0B4B175F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D2F3A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ioscore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D9D7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ountain yam (Japanes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1B42C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Dioscore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opposit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hunb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E4D6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7D0C1A42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C538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o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AD4ED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ulber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65E0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orus alb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4311B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5DF8DBDF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58425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536C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ung b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44FB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igna radia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R. Wilczek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B2A8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. G.</w:t>
            </w:r>
          </w:p>
        </w:tc>
      </w:tr>
      <w:tr w:rsidR="006F1B4D" w:rsidRPr="006F1B4D" w14:paraId="7718DABF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17F2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g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B06F9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B6F0D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Quercus spp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4340C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V.</w:t>
            </w:r>
          </w:p>
        </w:tc>
      </w:tr>
      <w:tr w:rsidR="006F1B4D" w:rsidRPr="006F1B4D" w14:paraId="77DF8697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CC40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9171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a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0778F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vena sativ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B86AA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7EE5BB46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3B427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lv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71F0D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k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31AD5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belmoschus esculent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Moen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D2D94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V. </w:t>
            </w:r>
          </w:p>
        </w:tc>
      </w:tr>
      <w:tr w:rsidR="006F1B4D" w:rsidRPr="006F1B4D" w14:paraId="09121E74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4E67C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le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EF7D1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l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9E4EEA" w14:textId="2CE7935E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Olea europae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6615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.</w:t>
            </w:r>
          </w:p>
        </w:tc>
      </w:tr>
      <w:tr w:rsidR="006F1B4D" w:rsidRPr="006F1B4D" w14:paraId="0FB0B362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2710A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Lili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B769B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n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FFD3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llium cep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819EA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</w:t>
            </w:r>
          </w:p>
        </w:tc>
      </w:tr>
      <w:tr w:rsidR="006F1B4D" w:rsidRPr="006F1B4D" w14:paraId="321A726A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DE5EF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ri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EEE61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ap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D62C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rica papay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28FF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, V.</w:t>
            </w:r>
          </w:p>
        </w:tc>
      </w:tr>
      <w:tr w:rsidR="006F1B4D" w:rsidRPr="006F1B4D" w14:paraId="687DCA14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A42B5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p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208D5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arsel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B146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Petroselin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risp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Mill.) Nyman ex A.W. Hi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B80E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02649EE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BE542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Anno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AE614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awpaw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D70B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simina trilob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L.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un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31EE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Fruit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V.</w:t>
            </w:r>
          </w:p>
        </w:tc>
      </w:tr>
      <w:tr w:rsidR="006F1B4D" w:rsidRPr="006F1B4D" w14:paraId="3E62DA1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EF159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1C0B6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F896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isum sativ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76F35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.</w:t>
            </w:r>
          </w:p>
        </w:tc>
      </w:tr>
      <w:tr w:rsidR="006F1B4D" w:rsidRPr="006F1B4D" w14:paraId="577FFF21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54F9F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059A1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a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F57B3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runus pers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3AC9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12B86449" w14:textId="77777777" w:rsidTr="00681981">
        <w:trPr>
          <w:trHeight w:val="216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6B87B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ec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41E1C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ach pal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7E690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Bactri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gasipae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Kunth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 subsp.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util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or subsp.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gasipa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90090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ruit O.</w:t>
            </w:r>
          </w:p>
        </w:tc>
      </w:tr>
      <w:tr w:rsidR="006F1B4D" w:rsidRPr="006F1B4D" w14:paraId="178A801B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EC043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6A4E3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a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47F34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rachis hypogae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C5CA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N. O. </w:t>
            </w:r>
          </w:p>
        </w:tc>
      </w:tr>
      <w:tr w:rsidR="006F1B4D" w:rsidRPr="006F1B4D" w14:paraId="76244895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6149B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55333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pin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9AA0F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Solan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uricat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Aiton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1F0C3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1B4E9AE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017B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Eben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EEDBE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rsimmon (Japanese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77A99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Diospyros kaki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Thunb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B1591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essert V.</w:t>
            </w:r>
          </w:p>
        </w:tc>
      </w:tr>
      <w:tr w:rsidR="006F1B4D" w:rsidRPr="006F1B4D" w14:paraId="42851805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7595D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acard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0367C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ruvian Peppertre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B1EA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chinu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molle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81181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V.</w:t>
            </w:r>
          </w:p>
        </w:tc>
      </w:tr>
      <w:tr w:rsidR="006F1B4D" w:rsidRPr="006F1B4D" w14:paraId="7F66C630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75B7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urs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CFAC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ili 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ACE17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Canari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ovat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Eng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521E7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N. O. </w:t>
            </w:r>
          </w:p>
        </w:tc>
      </w:tr>
      <w:tr w:rsidR="006F1B4D" w:rsidRPr="006F1B4D" w14:paraId="725AE630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E2A4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omel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38D5F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ineapp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7514F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nanas comos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L.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er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B2E07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Dessert,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lvo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, V.</w:t>
            </w:r>
          </w:p>
        </w:tc>
      </w:tr>
      <w:tr w:rsidR="006F1B4D" w:rsidRPr="006F1B4D" w14:paraId="242DC944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DA3E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nacardi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C6382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istachi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65ECF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istacia ver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4098A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N.</w:t>
            </w:r>
          </w:p>
        </w:tc>
      </w:tr>
      <w:tr w:rsidR="006F1B4D" w:rsidRPr="006F1B4D" w14:paraId="49C9A5CD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8EF3D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c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2C890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itay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91547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tenocereu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queretaroensi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Weber) Buxba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2364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78B7175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EA790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Lyth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2977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megrana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90BA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Punica granat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71606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s V.</w:t>
            </w:r>
          </w:p>
        </w:tc>
      </w:tr>
      <w:tr w:rsidR="006F1B4D" w:rsidRPr="006F1B4D" w14:paraId="26A93459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C780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E5C5A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t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DBEC4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olanum tuberos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47FD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1CCE712A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49FAB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ac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2359A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rickly pe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23C9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Opunti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ficu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-ind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4B7B8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2D3CBC86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D815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F8C0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umpkin (giant pumpki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BBF2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ucurbita maxim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Duches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9160D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B.</w:t>
            </w:r>
          </w:p>
        </w:tc>
      </w:tr>
      <w:tr w:rsidR="006F1B4D" w:rsidRPr="006F1B4D" w14:paraId="4024319F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191EC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BF41D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Qino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DA4C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henopodium quino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Willd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65D4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G. O.</w:t>
            </w:r>
          </w:p>
        </w:tc>
      </w:tr>
      <w:tr w:rsidR="006F1B4D" w:rsidRPr="006F1B4D" w14:paraId="370D17DF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9084A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3D664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Qui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89EF2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ydonia oblong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A7EBC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2FA0A99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59930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ass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AB5F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adis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445B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Raphanus sativ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84182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44D73CD3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9658D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rassic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A6A1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apeseed (Canol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60E7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Brassica nap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var 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oleifer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Deli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04BD1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2C4B86DA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45553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E26A9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ed raspberry (Europe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0976B" w14:textId="550C306A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Rub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idae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DDF4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5438DB25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812DC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C6896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ice (Afric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136C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Oryz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glaberrim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teud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EEBF9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5C3707F9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C0BB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9AF75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ice (Asi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0FF93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Oryza sativ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7507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6F1B4D" w:rsidRPr="006F1B4D" w14:paraId="0D445CA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9C96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EF53A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67DC3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ecale cereale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791C6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754F0A31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2A74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F8A61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afflow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7880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rthamus tinctori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A7B0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6FC065F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46F8A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Irid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BE0C7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affr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F0029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rocus sativ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9F8BB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 V.</w:t>
            </w:r>
          </w:p>
        </w:tc>
      </w:tr>
      <w:tr w:rsidR="006F1B4D" w:rsidRPr="006F1B4D" w14:paraId="7592D1CE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4973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F8D9F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carlet eggpl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CF98A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Solanum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ethiopic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0EF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8718B2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7C70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edali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EAD5F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es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1F6C0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esamum indic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810A3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G. O. </w:t>
            </w:r>
          </w:p>
        </w:tc>
      </w:tr>
      <w:tr w:rsidR="006F1B4D" w:rsidRPr="006F1B4D" w14:paraId="60FA61B4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F3AF8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A1CAE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rgh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0BE62" w14:textId="5187C091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orghum bicolor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Moen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4624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G.</w:t>
            </w:r>
          </w:p>
        </w:tc>
      </w:tr>
      <w:tr w:rsidR="006F1B4D" w:rsidRPr="006F1B4D" w14:paraId="151D095C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832D8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76668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o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48957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Glycine max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 (L.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err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9A2F7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B. V. </w:t>
            </w:r>
          </w:p>
        </w:tc>
      </w:tr>
      <w:tr w:rsidR="006F1B4D" w:rsidRPr="006F1B4D" w14:paraId="1C464660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FCC96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maranth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C6D94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nach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AF58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pinacia olerace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FA095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76E77185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681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A5E72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quash and pumpk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19B9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ucurbita pepo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A89D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B.</w:t>
            </w:r>
          </w:p>
        </w:tc>
      </w:tr>
      <w:tr w:rsidR="006F1B4D" w:rsidRPr="006F1B4D" w14:paraId="74C8273B" w14:textId="77777777" w:rsidTr="00681981">
        <w:trPr>
          <w:trHeight w:val="185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FAE8C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os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C14F6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trawber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0FB08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 xml:space="preserve">Fragaria x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val="de-DE" w:eastAsia="zh-CN"/>
              </w:rPr>
              <w:t>ananass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 xml:space="preserve"> Duchesne ex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val="de-DE" w:eastAsia="zh-CN"/>
              </w:rPr>
              <w:t>Rozi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F3246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6CBE5280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95FC0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F3045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ugar ca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FA6F5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accharum officinar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8E78D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7C4A526D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6FF18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90EF8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umpwee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42E09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Iva annu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var</w:t>
            </w: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. macrocar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AE0D8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4073ECAC" w14:textId="77777777" w:rsidTr="00681981">
        <w:trPr>
          <w:trHeight w:val="246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4923F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F6C5F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unflow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15E79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Helianthus annu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 var. 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macrocarp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DC.) Cockerell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1F7F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O.</w:t>
            </w:r>
          </w:p>
        </w:tc>
      </w:tr>
      <w:tr w:rsidR="006F1B4D" w:rsidRPr="006F1B4D" w14:paraId="583AB188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B4D5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g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E2C7B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weet chest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1396E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astanea sativ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Mil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9138B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N. O. </w:t>
            </w:r>
          </w:p>
        </w:tc>
      </w:tr>
      <w:tr w:rsidR="006F1B4D" w:rsidRPr="006F1B4D" w14:paraId="0BE9B247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B9867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Rut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7ADA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weet oran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E1BF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itrus sinens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Osbeck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0397F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V.</w:t>
            </w:r>
          </w:p>
        </w:tc>
      </w:tr>
      <w:tr w:rsidR="006F1B4D" w:rsidRPr="006F1B4D" w14:paraId="4BF51807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69159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onvolvul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D82B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weet pot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3B956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Ipomoea batata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Lam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E010E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.</w:t>
            </w:r>
          </w:p>
        </w:tc>
      </w:tr>
      <w:tr w:rsidR="006F1B4D" w:rsidRPr="006F1B4D" w14:paraId="318C4026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7A18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o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ECA1D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ycamore fig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9A13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Ficus sycomor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B0C1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787D373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5D19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ab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5606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amari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FEFD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Tamarindus indic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71BDB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B. P.</w:t>
            </w:r>
          </w:p>
        </w:tc>
      </w:tr>
      <w:tr w:rsidR="006F1B4D" w:rsidRPr="006F1B4D" w14:paraId="23F9C928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C7B59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8D973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ar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EF693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olocasia esculent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L.) Schot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A3E7A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Corms T. </w:t>
            </w:r>
          </w:p>
        </w:tc>
      </w:tr>
      <w:tr w:rsidR="006F1B4D" w:rsidRPr="006F1B4D" w14:paraId="0D04AEF4" w14:textId="77777777" w:rsidTr="00681981">
        <w:trPr>
          <w:trHeight w:val="246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A6C9D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he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9918F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e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E8A00" w14:textId="77777777" w:rsidR="00ED7CF3" w:rsidRPr="000F4B67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</w:pPr>
            <w:proofErr w:type="spellStart"/>
            <w:r w:rsidRPr="000F4B67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>Camellia</w:t>
            </w:r>
            <w:proofErr w:type="spellEnd"/>
            <w:r w:rsidRPr="000F4B67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 xml:space="preserve"> sinensis</w:t>
            </w:r>
            <w:r w:rsidRPr="000F4B67">
              <w:rPr>
                <w:rFonts w:ascii="Times New Roman" w:eastAsia="等线" w:hAnsi="Times New Roman" w:cs="Times New Roman"/>
                <w:szCs w:val="24"/>
                <w:lang w:val="da-DK" w:eastAsia="zh-CN"/>
              </w:rPr>
              <w:t xml:space="preserve"> (L) O. </w:t>
            </w:r>
            <w:proofErr w:type="spellStart"/>
            <w:r w:rsidRPr="000F4B67">
              <w:rPr>
                <w:rFonts w:ascii="Times New Roman" w:eastAsia="等线" w:hAnsi="Times New Roman" w:cs="Times New Roman"/>
                <w:szCs w:val="24"/>
                <w:lang w:val="da-DK" w:eastAsia="zh-CN"/>
              </w:rPr>
              <w:t>Kuntze</w:t>
            </w:r>
            <w:proofErr w:type="spellEnd"/>
            <w:r w:rsidRPr="000F4B67">
              <w:rPr>
                <w:rFonts w:ascii="Times New Roman" w:eastAsia="等线" w:hAnsi="Times New Roman" w:cs="Times New Roman"/>
                <w:szCs w:val="24"/>
                <w:lang w:val="da-DK" w:eastAsia="zh-CN"/>
              </w:rPr>
              <w:t xml:space="preserve"> var. </w:t>
            </w:r>
            <w:proofErr w:type="spellStart"/>
            <w:r w:rsidRPr="000F4B67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>assamica</w:t>
            </w:r>
            <w:proofErr w:type="spellEnd"/>
            <w:r w:rsidRPr="000F4B67">
              <w:rPr>
                <w:rFonts w:ascii="Times New Roman" w:eastAsia="等线" w:hAnsi="Times New Roman" w:cs="Times New Roman"/>
                <w:szCs w:val="24"/>
                <w:lang w:val="da-DK" w:eastAsia="zh-CN"/>
              </w:rPr>
              <w:t> and var</w:t>
            </w:r>
            <w:r w:rsidRPr="000F4B67">
              <w:rPr>
                <w:rFonts w:ascii="Times New Roman" w:eastAsia="等线" w:hAnsi="Times New Roman" w:cs="Times New Roman"/>
                <w:i/>
                <w:iCs/>
                <w:szCs w:val="24"/>
                <w:lang w:val="da-DK" w:eastAsia="zh-CN"/>
              </w:rPr>
              <w:t>. sinen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1018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Spice V.</w:t>
            </w:r>
          </w:p>
        </w:tc>
      </w:tr>
      <w:tr w:rsidR="006F1B4D" w:rsidRPr="006F1B4D" w14:paraId="19615C31" w14:textId="77777777" w:rsidTr="00681981">
        <w:trPr>
          <w:trHeight w:val="1238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B8736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Aster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2F053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eff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E7769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Eragrostis</w:t>
            </w:r>
            <w:proofErr w:type="spellEnd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 tef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Zucc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) Trot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D0B25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7F671C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A7DC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ype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58C53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iger 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929B1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yperus esculentu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5549A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N. O. </w:t>
            </w:r>
          </w:p>
        </w:tc>
      </w:tr>
      <w:tr w:rsidR="006F1B4D" w:rsidRPr="006F1B4D" w14:paraId="30DF1794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7429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lastRenderedPageBreak/>
              <w:t>Solan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42AB9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oma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BEA38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Solanum lycopersicum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94C89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5411255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98456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Zingiber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A986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urmer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A6163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Curcuma long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AF118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Spices V. </w:t>
            </w:r>
          </w:p>
        </w:tc>
      </w:tr>
      <w:tr w:rsidR="006F1B4D" w:rsidRPr="006F1B4D" w14:paraId="09686AD8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6924F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Dioscore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BCDD2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Ube/y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7CA93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Dioscorea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alata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735A9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 T.</w:t>
            </w:r>
          </w:p>
        </w:tc>
      </w:tr>
      <w:tr w:rsidR="006F1B4D" w:rsidRPr="006F1B4D" w14:paraId="39C8C28B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D79539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Orchid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845A6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anil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C680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Vanilla planifoli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7F82C6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Flavor V.</w:t>
            </w:r>
          </w:p>
        </w:tc>
      </w:tr>
      <w:tr w:rsidR="006F1B4D" w:rsidRPr="006F1B4D" w14:paraId="0F9A1C35" w14:textId="77777777" w:rsidTr="00681981">
        <w:trPr>
          <w:trHeight w:val="623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DC2C74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Jugland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A255CD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Waln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C27662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Juglans regi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4706E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N. O. </w:t>
            </w:r>
          </w:p>
        </w:tc>
      </w:tr>
      <w:tr w:rsidR="006F1B4D" w:rsidRPr="006F1B4D" w14:paraId="78FEE4AF" w14:textId="77777777" w:rsidTr="00681981">
        <w:trPr>
          <w:trHeight w:val="1545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38D47A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Cucurbitace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3C212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Watermel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02D3B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 xml:space="preserve">Citrullus </w:t>
            </w:r>
            <w:proofErr w:type="spellStart"/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lanatus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(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hunb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 xml:space="preserve">.) 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Matsum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 &amp; Nakai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641177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V.</w:t>
            </w:r>
          </w:p>
        </w:tc>
      </w:tr>
      <w:tr w:rsidR="006F1B4D" w:rsidRPr="006F1B4D" w14:paraId="47A4F6DA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98017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7DF24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Wild rice (Americ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C352EC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Zizania palustris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510120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  <w:tr w:rsidR="00ED7CF3" w:rsidRPr="006F1B4D" w14:paraId="6CE61EAC" w14:textId="77777777" w:rsidTr="00681981">
        <w:trPr>
          <w:trHeight w:val="930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9ED4F3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Poacea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5C3A41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Wild rice (Manchurian)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3B07F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i/>
                <w:iCs/>
                <w:szCs w:val="24"/>
                <w:lang w:eastAsia="zh-CN"/>
              </w:rPr>
              <w:t>Zizania latifolia</w:t>
            </w: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 </w:t>
            </w:r>
            <w:proofErr w:type="spellStart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Turcz</w:t>
            </w:r>
            <w:proofErr w:type="spellEnd"/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06CCA8" w14:textId="77777777" w:rsidR="00ED7CF3" w:rsidRPr="006F1B4D" w:rsidRDefault="00ED7CF3" w:rsidP="00ED7CF3">
            <w:pPr>
              <w:spacing w:before="0" w:after="0" w:line="240" w:lineRule="auto"/>
              <w:rPr>
                <w:rFonts w:ascii="Times New Roman" w:eastAsia="等线" w:hAnsi="Times New Roman" w:cs="Times New Roman"/>
                <w:szCs w:val="24"/>
                <w:lang w:eastAsia="zh-CN"/>
              </w:rPr>
            </w:pPr>
            <w:r w:rsidRPr="006F1B4D">
              <w:rPr>
                <w:rFonts w:ascii="Times New Roman" w:eastAsia="等线" w:hAnsi="Times New Roman" w:cs="Times New Roman"/>
                <w:szCs w:val="24"/>
                <w:lang w:eastAsia="zh-CN"/>
              </w:rPr>
              <w:t>G.</w:t>
            </w:r>
          </w:p>
        </w:tc>
      </w:tr>
    </w:tbl>
    <w:p w14:paraId="3EBABA90" w14:textId="1C940DDE" w:rsidR="00ED7CF3" w:rsidRPr="006F1B4D" w:rsidRDefault="00ED7CF3" w:rsidP="00510AEF">
      <w:pPr>
        <w:spacing w:before="240"/>
        <w:jc w:val="both"/>
        <w:rPr>
          <w:rFonts w:asciiTheme="majorBidi" w:hAnsiTheme="majorBidi" w:cstheme="majorBidi"/>
        </w:rPr>
      </w:pPr>
    </w:p>
    <w:p w14:paraId="76E4B22C" w14:textId="77777777" w:rsidR="00ED7CF3" w:rsidRPr="006F1B4D" w:rsidRDefault="00ED7CF3" w:rsidP="00510AEF">
      <w:pPr>
        <w:spacing w:before="240"/>
        <w:jc w:val="both"/>
        <w:rPr>
          <w:rFonts w:asciiTheme="majorBidi" w:hAnsiTheme="majorBidi" w:cstheme="majorBidi"/>
        </w:rPr>
      </w:pPr>
    </w:p>
    <w:p w14:paraId="5F17D63D" w14:textId="77777777" w:rsidR="00960FB3" w:rsidRPr="006F1B4D" w:rsidRDefault="00960FB3" w:rsidP="00510AEF">
      <w:pPr>
        <w:spacing w:before="240"/>
        <w:jc w:val="both"/>
        <w:rPr>
          <w:rFonts w:asciiTheme="majorBidi" w:hAnsiTheme="majorBidi" w:cstheme="majorBidi"/>
        </w:rPr>
      </w:pPr>
    </w:p>
    <w:sectPr w:rsidR="00960FB3" w:rsidRPr="006F1B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C59B87" w14:textId="77777777" w:rsidR="00C7162A" w:rsidRDefault="00C7162A" w:rsidP="00EA73CB">
      <w:pPr>
        <w:spacing w:before="0" w:after="0" w:line="240" w:lineRule="auto"/>
      </w:pPr>
      <w:r>
        <w:separator/>
      </w:r>
    </w:p>
  </w:endnote>
  <w:endnote w:type="continuationSeparator" w:id="0">
    <w:p w14:paraId="54FEDEF1" w14:textId="77777777" w:rsidR="00C7162A" w:rsidRDefault="00C7162A" w:rsidP="00EA73C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2B6F00" w14:textId="77777777" w:rsidR="00C7162A" w:rsidRDefault="00C7162A" w:rsidP="00EA73CB">
      <w:pPr>
        <w:spacing w:before="0" w:after="0" w:line="240" w:lineRule="auto"/>
      </w:pPr>
      <w:r>
        <w:separator/>
      </w:r>
    </w:p>
  </w:footnote>
  <w:footnote w:type="continuationSeparator" w:id="0">
    <w:p w14:paraId="1BE5C451" w14:textId="77777777" w:rsidR="00C7162A" w:rsidRDefault="00C7162A" w:rsidP="00EA73C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8C5B8B"/>
    <w:multiLevelType w:val="hybridMultilevel"/>
    <w:tmpl w:val="45BCB6B4"/>
    <w:lvl w:ilvl="0" w:tplc="CD8C0C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D86F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4CC3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B225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92F1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F86B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85465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78F4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7A6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17887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LKwMDQ1Mze1MDNQ0lEKTi0uzszPAykwNK8FAByQRzktAAAA"/>
  </w:docVars>
  <w:rsids>
    <w:rsidRoot w:val="00AE38AB"/>
    <w:rsid w:val="0001535C"/>
    <w:rsid w:val="00056659"/>
    <w:rsid w:val="00061A3E"/>
    <w:rsid w:val="00086E7D"/>
    <w:rsid w:val="00087876"/>
    <w:rsid w:val="00092D1B"/>
    <w:rsid w:val="00095748"/>
    <w:rsid w:val="00096295"/>
    <w:rsid w:val="000B4F11"/>
    <w:rsid w:val="000C10A4"/>
    <w:rsid w:val="000F0C1F"/>
    <w:rsid w:val="000F4B67"/>
    <w:rsid w:val="000F54C1"/>
    <w:rsid w:val="0010799A"/>
    <w:rsid w:val="0013655F"/>
    <w:rsid w:val="00143D7C"/>
    <w:rsid w:val="0014441E"/>
    <w:rsid w:val="00146469"/>
    <w:rsid w:val="001608C9"/>
    <w:rsid w:val="0016206E"/>
    <w:rsid w:val="00181176"/>
    <w:rsid w:val="001B60E4"/>
    <w:rsid w:val="001C7C1F"/>
    <w:rsid w:val="001D094E"/>
    <w:rsid w:val="001D7B6C"/>
    <w:rsid w:val="001F6AA0"/>
    <w:rsid w:val="001F74A2"/>
    <w:rsid w:val="00217376"/>
    <w:rsid w:val="00231C74"/>
    <w:rsid w:val="00252908"/>
    <w:rsid w:val="0025565C"/>
    <w:rsid w:val="00272140"/>
    <w:rsid w:val="00293C8F"/>
    <w:rsid w:val="002B6DCC"/>
    <w:rsid w:val="002C414C"/>
    <w:rsid w:val="002F4D8E"/>
    <w:rsid w:val="003204E1"/>
    <w:rsid w:val="00351299"/>
    <w:rsid w:val="0035229E"/>
    <w:rsid w:val="00371124"/>
    <w:rsid w:val="003872E0"/>
    <w:rsid w:val="0039064A"/>
    <w:rsid w:val="00394F7F"/>
    <w:rsid w:val="003A2F69"/>
    <w:rsid w:val="003A54F2"/>
    <w:rsid w:val="003B4751"/>
    <w:rsid w:val="003C123F"/>
    <w:rsid w:val="003F62FD"/>
    <w:rsid w:val="00416879"/>
    <w:rsid w:val="004232C9"/>
    <w:rsid w:val="00437969"/>
    <w:rsid w:val="004578BB"/>
    <w:rsid w:val="00462603"/>
    <w:rsid w:val="00481AB5"/>
    <w:rsid w:val="00482ECF"/>
    <w:rsid w:val="004B0C2C"/>
    <w:rsid w:val="004D01AE"/>
    <w:rsid w:val="004D2DB7"/>
    <w:rsid w:val="004D7F83"/>
    <w:rsid w:val="004E1358"/>
    <w:rsid w:val="00500871"/>
    <w:rsid w:val="00507B39"/>
    <w:rsid w:val="00510AEF"/>
    <w:rsid w:val="005212BB"/>
    <w:rsid w:val="005232D7"/>
    <w:rsid w:val="005272FD"/>
    <w:rsid w:val="00553001"/>
    <w:rsid w:val="005540E5"/>
    <w:rsid w:val="00585387"/>
    <w:rsid w:val="00587587"/>
    <w:rsid w:val="00597734"/>
    <w:rsid w:val="005A0FE6"/>
    <w:rsid w:val="005B378B"/>
    <w:rsid w:val="005B4D84"/>
    <w:rsid w:val="005B7DD8"/>
    <w:rsid w:val="005F09A3"/>
    <w:rsid w:val="005F649E"/>
    <w:rsid w:val="006346F3"/>
    <w:rsid w:val="00644E3A"/>
    <w:rsid w:val="00673AC0"/>
    <w:rsid w:val="00681981"/>
    <w:rsid w:val="006A4436"/>
    <w:rsid w:val="006A6E34"/>
    <w:rsid w:val="006E4409"/>
    <w:rsid w:val="006F1B4D"/>
    <w:rsid w:val="0070277D"/>
    <w:rsid w:val="00702998"/>
    <w:rsid w:val="007335E1"/>
    <w:rsid w:val="007558AE"/>
    <w:rsid w:val="00785488"/>
    <w:rsid w:val="00794CF2"/>
    <w:rsid w:val="0079747E"/>
    <w:rsid w:val="007A46C8"/>
    <w:rsid w:val="007A5A86"/>
    <w:rsid w:val="007C738B"/>
    <w:rsid w:val="007E30CA"/>
    <w:rsid w:val="007F430C"/>
    <w:rsid w:val="00821CF5"/>
    <w:rsid w:val="008239FD"/>
    <w:rsid w:val="0082581B"/>
    <w:rsid w:val="00842DB2"/>
    <w:rsid w:val="00864B4D"/>
    <w:rsid w:val="00870BEE"/>
    <w:rsid w:val="008838C3"/>
    <w:rsid w:val="008D4854"/>
    <w:rsid w:val="008F21A7"/>
    <w:rsid w:val="0090308B"/>
    <w:rsid w:val="009124FD"/>
    <w:rsid w:val="00915B4B"/>
    <w:rsid w:val="00952AA8"/>
    <w:rsid w:val="00956D28"/>
    <w:rsid w:val="00960FB3"/>
    <w:rsid w:val="00991A08"/>
    <w:rsid w:val="0099442B"/>
    <w:rsid w:val="00996FA4"/>
    <w:rsid w:val="009C2E5A"/>
    <w:rsid w:val="009F4DBF"/>
    <w:rsid w:val="009F6C76"/>
    <w:rsid w:val="00A04179"/>
    <w:rsid w:val="00A0676F"/>
    <w:rsid w:val="00A44D58"/>
    <w:rsid w:val="00A572BB"/>
    <w:rsid w:val="00A76B00"/>
    <w:rsid w:val="00AE38AB"/>
    <w:rsid w:val="00AF437B"/>
    <w:rsid w:val="00AF5C0E"/>
    <w:rsid w:val="00B07023"/>
    <w:rsid w:val="00B23BDA"/>
    <w:rsid w:val="00B35333"/>
    <w:rsid w:val="00B46DAB"/>
    <w:rsid w:val="00B521F5"/>
    <w:rsid w:val="00B751A9"/>
    <w:rsid w:val="00BA2D38"/>
    <w:rsid w:val="00BA3B85"/>
    <w:rsid w:val="00BA4DE6"/>
    <w:rsid w:val="00BC3377"/>
    <w:rsid w:val="00BE5286"/>
    <w:rsid w:val="00BF2D04"/>
    <w:rsid w:val="00C14D65"/>
    <w:rsid w:val="00C172CF"/>
    <w:rsid w:val="00C17969"/>
    <w:rsid w:val="00C34CEA"/>
    <w:rsid w:val="00C455D4"/>
    <w:rsid w:val="00C55C24"/>
    <w:rsid w:val="00C7162A"/>
    <w:rsid w:val="00C72759"/>
    <w:rsid w:val="00C82E9D"/>
    <w:rsid w:val="00C86055"/>
    <w:rsid w:val="00C8670F"/>
    <w:rsid w:val="00CC4C23"/>
    <w:rsid w:val="00CD62AD"/>
    <w:rsid w:val="00D20450"/>
    <w:rsid w:val="00D22FCA"/>
    <w:rsid w:val="00D36988"/>
    <w:rsid w:val="00D41D2B"/>
    <w:rsid w:val="00D50AEA"/>
    <w:rsid w:val="00D52889"/>
    <w:rsid w:val="00D60067"/>
    <w:rsid w:val="00D604F3"/>
    <w:rsid w:val="00D723B9"/>
    <w:rsid w:val="00D726D8"/>
    <w:rsid w:val="00D76E1A"/>
    <w:rsid w:val="00DA1768"/>
    <w:rsid w:val="00DB0EEE"/>
    <w:rsid w:val="00DB7F48"/>
    <w:rsid w:val="00DC2FFC"/>
    <w:rsid w:val="00DD2A69"/>
    <w:rsid w:val="00E11391"/>
    <w:rsid w:val="00E17D90"/>
    <w:rsid w:val="00E22717"/>
    <w:rsid w:val="00E2352B"/>
    <w:rsid w:val="00E241DB"/>
    <w:rsid w:val="00E25FAF"/>
    <w:rsid w:val="00E80BA7"/>
    <w:rsid w:val="00EA5B71"/>
    <w:rsid w:val="00EA73CB"/>
    <w:rsid w:val="00ED7CF3"/>
    <w:rsid w:val="00EE18B5"/>
    <w:rsid w:val="00F003FD"/>
    <w:rsid w:val="00F10888"/>
    <w:rsid w:val="00F2016C"/>
    <w:rsid w:val="00F501AA"/>
    <w:rsid w:val="00F53011"/>
    <w:rsid w:val="00F5337E"/>
    <w:rsid w:val="00F57A61"/>
    <w:rsid w:val="00FA3DAA"/>
    <w:rsid w:val="00FB19F8"/>
    <w:rsid w:val="00FD434A"/>
    <w:rsid w:val="00FD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18239"/>
  <w15:chartTrackingRefBased/>
  <w15:docId w15:val="{C55D8F20-40FC-4A4F-9885-3F749118D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9FD"/>
    <w:pPr>
      <w:spacing w:before="120" w:after="320" w:line="360" w:lineRule="auto"/>
    </w:pPr>
    <w:rPr>
      <w:rFonts w:eastAsia="Times New Roman"/>
      <w:kern w:val="0"/>
      <w:sz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124FD"/>
    <w:pPr>
      <w:keepNext/>
      <w:keepLines/>
      <w:spacing w:before="480" w:after="360"/>
      <w:outlineLvl w:val="0"/>
    </w:pPr>
    <w:rPr>
      <w:rFonts w:asciiTheme="majorHAnsi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64B4D"/>
    <w:pPr>
      <w:keepNext/>
      <w:keepLines/>
      <w:spacing w:before="380" w:after="380"/>
      <w:outlineLvl w:val="1"/>
    </w:pPr>
    <w:rPr>
      <w:rFonts w:asciiTheme="majorHAnsi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60FB3"/>
    <w:pPr>
      <w:keepNext/>
      <w:keepLines/>
      <w:spacing w:before="260" w:after="260"/>
      <w:outlineLvl w:val="2"/>
    </w:pPr>
    <w:rPr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864B4D"/>
    <w:pPr>
      <w:spacing w:before="360" w:after="18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64B4D"/>
    <w:rPr>
      <w:rFonts w:asciiTheme="majorHAnsi" w:eastAsia="Times New Roman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124FD"/>
    <w:rPr>
      <w:rFonts w:asciiTheme="majorHAnsi" w:eastAsia="Times New Roman" w:hAnsiTheme="majorHAnsi" w:cstheme="majorBidi"/>
      <w:b/>
      <w:kern w:val="0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64B4D"/>
    <w:rPr>
      <w:rFonts w:asciiTheme="majorHAnsi" w:eastAsia="Times New Roman" w:hAnsiTheme="majorHAnsi" w:cstheme="majorBidi"/>
      <w:b/>
      <w:bCs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EA73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A73CB"/>
    <w:rPr>
      <w:rFonts w:eastAsia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A73C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A73CB"/>
    <w:rPr>
      <w:rFonts w:eastAsia="Times New Roman"/>
      <w:kern w:val="0"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60FB3"/>
    <w:rPr>
      <w:rFonts w:eastAsia="Times New Roman"/>
      <w:b/>
      <w:bCs/>
      <w:kern w:val="0"/>
      <w:sz w:val="28"/>
      <w:szCs w:val="32"/>
      <w:lang w:eastAsia="en-US"/>
    </w:rPr>
  </w:style>
  <w:style w:type="paragraph" w:customStyle="1" w:styleId="msonormal0">
    <w:name w:val="msonormal"/>
    <w:basedOn w:val="Normal"/>
    <w:rsid w:val="00960FB3"/>
    <w:pPr>
      <w:spacing w:before="100" w:beforeAutospacing="1" w:after="100" w:afterAutospacing="1" w:line="240" w:lineRule="auto"/>
    </w:pPr>
    <w:rPr>
      <w:rFonts w:ascii="宋体" w:eastAsia="宋体" w:hAnsi="宋体" w:cs="宋体"/>
      <w:szCs w:val="24"/>
      <w:lang w:eastAsia="zh-CN"/>
    </w:rPr>
  </w:style>
  <w:style w:type="table" w:styleId="TableGrid">
    <w:name w:val="Table Grid"/>
    <w:basedOn w:val="TableNormal"/>
    <w:uiPriority w:val="39"/>
    <w:rsid w:val="00960F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60FB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0FB3"/>
    <w:rPr>
      <w:color w:val="954F72"/>
      <w:u w:val="single"/>
    </w:rPr>
  </w:style>
  <w:style w:type="paragraph" w:customStyle="1" w:styleId="font5">
    <w:name w:val="font5"/>
    <w:basedOn w:val="Normal"/>
    <w:rsid w:val="00960FB3"/>
    <w:pPr>
      <w:spacing w:before="100" w:beforeAutospacing="1" w:after="100" w:afterAutospacing="1" w:line="240" w:lineRule="auto"/>
    </w:pPr>
    <w:rPr>
      <w:rFonts w:ascii="Times New Roman" w:eastAsia="宋体" w:hAnsi="Times New Roman" w:cs="Times New Roman"/>
      <w:color w:val="000000"/>
      <w:szCs w:val="24"/>
      <w:lang w:eastAsia="zh-CN"/>
    </w:rPr>
  </w:style>
  <w:style w:type="paragraph" w:customStyle="1" w:styleId="font6">
    <w:name w:val="font6"/>
    <w:basedOn w:val="Normal"/>
    <w:rsid w:val="00960FB3"/>
    <w:pPr>
      <w:spacing w:before="100" w:beforeAutospacing="1" w:after="100" w:afterAutospacing="1" w:line="240" w:lineRule="auto"/>
    </w:pPr>
    <w:rPr>
      <w:rFonts w:ascii="Times New Roman" w:eastAsia="宋体" w:hAnsi="Times New Roman" w:cs="Times New Roman"/>
      <w:i/>
      <w:iCs/>
      <w:color w:val="000000"/>
      <w:szCs w:val="24"/>
      <w:lang w:eastAsia="zh-CN"/>
    </w:rPr>
  </w:style>
  <w:style w:type="paragraph" w:customStyle="1" w:styleId="font7">
    <w:name w:val="font7"/>
    <w:basedOn w:val="Normal"/>
    <w:rsid w:val="00960FB3"/>
    <w:pPr>
      <w:spacing w:before="100" w:beforeAutospacing="1" w:after="100" w:afterAutospacing="1" w:line="240" w:lineRule="auto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font8">
    <w:name w:val="font8"/>
    <w:basedOn w:val="Normal"/>
    <w:rsid w:val="00960FB3"/>
    <w:pPr>
      <w:spacing w:before="100" w:beforeAutospacing="1" w:after="100" w:afterAutospacing="1" w:line="240" w:lineRule="auto"/>
    </w:pPr>
    <w:rPr>
      <w:rFonts w:ascii="Times New Roman" w:eastAsia="宋体" w:hAnsi="Times New Roman" w:cs="Times New Roman"/>
      <w:i/>
      <w:iCs/>
      <w:color w:val="FF0000"/>
      <w:szCs w:val="24"/>
      <w:lang w:eastAsia="zh-CN"/>
    </w:rPr>
  </w:style>
  <w:style w:type="paragraph" w:customStyle="1" w:styleId="font9">
    <w:name w:val="font9"/>
    <w:basedOn w:val="Normal"/>
    <w:rsid w:val="00960FB3"/>
    <w:pPr>
      <w:spacing w:before="100" w:beforeAutospacing="1" w:after="100" w:afterAutospacing="1" w:line="240" w:lineRule="auto"/>
    </w:pPr>
    <w:rPr>
      <w:rFonts w:ascii="Times New Roman" w:eastAsia="宋体" w:hAnsi="Times New Roman" w:cs="Times New Roman"/>
      <w:color w:val="FF0000"/>
      <w:szCs w:val="24"/>
      <w:lang w:eastAsia="zh-CN"/>
    </w:rPr>
  </w:style>
  <w:style w:type="paragraph" w:customStyle="1" w:styleId="xl63">
    <w:name w:val="xl63"/>
    <w:basedOn w:val="Normal"/>
    <w:rsid w:val="00960FB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b/>
      <w:bCs/>
      <w:color w:val="000000"/>
      <w:szCs w:val="24"/>
      <w:lang w:eastAsia="zh-CN"/>
    </w:rPr>
  </w:style>
  <w:style w:type="paragraph" w:customStyle="1" w:styleId="xl64">
    <w:name w:val="xl64"/>
    <w:basedOn w:val="Normal"/>
    <w:rsid w:val="00960FB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szCs w:val="24"/>
      <w:lang w:eastAsia="zh-CN"/>
    </w:rPr>
  </w:style>
  <w:style w:type="paragraph" w:customStyle="1" w:styleId="xl65">
    <w:name w:val="xl65"/>
    <w:basedOn w:val="Normal"/>
    <w:rsid w:val="00960FB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i/>
      <w:iCs/>
      <w:color w:val="000000"/>
      <w:szCs w:val="24"/>
      <w:lang w:eastAsia="zh-CN"/>
    </w:rPr>
  </w:style>
  <w:style w:type="paragraph" w:customStyle="1" w:styleId="xl66">
    <w:name w:val="xl66"/>
    <w:basedOn w:val="Normal"/>
    <w:rsid w:val="00960FB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color w:val="FF0000"/>
      <w:szCs w:val="24"/>
      <w:lang w:eastAsia="zh-CN"/>
    </w:rPr>
  </w:style>
  <w:style w:type="paragraph" w:customStyle="1" w:styleId="xl67">
    <w:name w:val="xl67"/>
    <w:basedOn w:val="Normal"/>
    <w:rsid w:val="00960FB3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i/>
      <w:iCs/>
      <w:color w:val="FF0000"/>
      <w:szCs w:val="24"/>
      <w:lang w:eastAsia="zh-CN"/>
    </w:rPr>
  </w:style>
  <w:style w:type="paragraph" w:customStyle="1" w:styleId="xl68">
    <w:name w:val="xl68"/>
    <w:basedOn w:val="Normal"/>
    <w:rsid w:val="00960FB3"/>
    <w:pPr>
      <w:spacing w:before="100" w:beforeAutospacing="1" w:after="100" w:afterAutospacing="1" w:line="240" w:lineRule="auto"/>
    </w:pPr>
    <w:rPr>
      <w:rFonts w:ascii="宋体" w:eastAsia="宋体" w:hAnsi="宋体" w:cs="宋体"/>
      <w:color w:val="FF0000"/>
      <w:szCs w:val="24"/>
      <w:lang w:eastAsia="zh-CN"/>
    </w:rPr>
  </w:style>
  <w:style w:type="paragraph" w:customStyle="1" w:styleId="xl69">
    <w:name w:val="xl69"/>
    <w:basedOn w:val="Normal"/>
    <w:rsid w:val="00ED7CF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color w:val="FF0000"/>
      <w:szCs w:val="24"/>
      <w:lang w:eastAsia="zh-CN"/>
    </w:rPr>
  </w:style>
  <w:style w:type="paragraph" w:customStyle="1" w:styleId="xl70">
    <w:name w:val="xl70"/>
    <w:basedOn w:val="Normal"/>
    <w:rsid w:val="00ED7CF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i/>
      <w:iCs/>
      <w:color w:val="FF0000"/>
      <w:szCs w:val="24"/>
      <w:lang w:eastAsia="zh-CN"/>
    </w:rPr>
  </w:style>
  <w:style w:type="paragraph" w:customStyle="1" w:styleId="xl71">
    <w:name w:val="xl71"/>
    <w:basedOn w:val="Normal"/>
    <w:rsid w:val="00ED7CF3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color w:val="000000"/>
      <w:szCs w:val="24"/>
      <w:lang w:eastAsia="zh-CN"/>
    </w:rPr>
  </w:style>
  <w:style w:type="paragraph" w:customStyle="1" w:styleId="xl72">
    <w:name w:val="xl72"/>
    <w:basedOn w:val="Normal"/>
    <w:rsid w:val="00ED7CF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color w:val="000000"/>
      <w:szCs w:val="24"/>
      <w:lang w:eastAsia="zh-CN"/>
    </w:rPr>
  </w:style>
  <w:style w:type="paragraph" w:customStyle="1" w:styleId="xl73">
    <w:name w:val="xl73"/>
    <w:basedOn w:val="Normal"/>
    <w:rsid w:val="00ED7CF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宋体" w:hAnsi="Times New Roman" w:cs="Times New Roman"/>
      <w:i/>
      <w:iCs/>
      <w:color w:val="000000"/>
      <w:szCs w:val="24"/>
      <w:lang w:eastAsia="zh-CN"/>
    </w:rPr>
  </w:style>
  <w:style w:type="paragraph" w:customStyle="1" w:styleId="xl74">
    <w:name w:val="xl74"/>
    <w:basedOn w:val="Normal"/>
    <w:rsid w:val="00ED7CF3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top"/>
    </w:pPr>
    <w:rPr>
      <w:rFonts w:ascii="宋体" w:eastAsia="宋体" w:hAnsi="宋体" w:cs="宋体"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24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058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4</TotalTime>
  <Pages>19</Pages>
  <Words>1754</Words>
  <Characters>1000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eel Ahmad</dc:creator>
  <cp:keywords/>
  <dc:description/>
  <cp:lastModifiedBy>Aqeel Ahmad</cp:lastModifiedBy>
  <cp:revision>137</cp:revision>
  <cp:lastPrinted>2022-08-16T07:30:00Z</cp:lastPrinted>
  <dcterms:created xsi:type="dcterms:W3CDTF">2022-06-14T07:56:00Z</dcterms:created>
  <dcterms:modified xsi:type="dcterms:W3CDTF">2024-02-28T02:45:00Z</dcterms:modified>
</cp:coreProperties>
</file>